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This evolution includes the Microservices architecture where the applications with large monolithic code has transformed 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C2332" w:rsidRPr="00B27C69" w:rsidRDefault="002C2332" w:rsidP="002C2332">
      <w:pPr>
        <w:spacing w:line="480" w:lineRule="auto"/>
        <w:rPr>
          <w:rFonts w:ascii="Arial" w:hAnsi="Arial" w:cs="Arial"/>
          <w:sz w:val="24"/>
          <w:szCs w:val="24"/>
        </w:rPr>
      </w:pPr>
      <w:r w:rsidRPr="00B27C69">
        <w:rPr>
          <w:rFonts w:ascii="Arial" w:hAnsi="Arial" w:cs="Arial"/>
          <w:sz w:val="24"/>
          <w:szCs w:val="24"/>
        </w:rPr>
        <w:lastRenderedPageBreak/>
        <w:t>WORK IN PROGRESS</w:t>
      </w:r>
      <w:r w:rsidR="00737319">
        <w:rPr>
          <w:rFonts w:ascii="Arial" w:hAnsi="Arial" w:cs="Arial"/>
          <w:sz w:val="24"/>
          <w:szCs w:val="24"/>
        </w:rPr>
        <w:t>……………………………………………………………….23</w:t>
      </w:r>
    </w:p>
    <w:p w:rsidR="002C2332" w:rsidRPr="00B8629D" w:rsidRDefault="002C2332" w:rsidP="002C2332">
      <w:pPr>
        <w:autoSpaceDE w:val="0"/>
        <w:autoSpaceDN w:val="0"/>
        <w:adjustRightInd w:val="0"/>
        <w:spacing w:after="0" w:line="480" w:lineRule="auto"/>
        <w:jc w:val="both"/>
        <w:rPr>
          <w:rFonts w:ascii="Arial" w:hAnsi="Arial" w:cs="Arial"/>
          <w:sz w:val="24"/>
          <w:szCs w:val="24"/>
        </w:rPr>
      </w:pPr>
      <w:r w:rsidRPr="00B8629D">
        <w:rPr>
          <w:rFonts w:ascii="Arial" w:hAnsi="Arial" w:cs="Arial"/>
          <w:sz w:val="24"/>
          <w:szCs w:val="24"/>
        </w:rPr>
        <w:t>TIMELINE</w:t>
      </w:r>
      <w:r>
        <w:rPr>
          <w:rFonts w:ascii="Arial" w:hAnsi="Arial" w:cs="Arial"/>
          <w:sz w:val="24"/>
          <w:szCs w:val="24"/>
        </w:rPr>
        <w:t>……</w:t>
      </w:r>
      <w:r w:rsidRPr="00B8629D">
        <w:rPr>
          <w:rFonts w:ascii="Arial" w:hAnsi="Arial" w:cs="Arial"/>
          <w:sz w:val="24"/>
          <w:szCs w:val="24"/>
        </w:rPr>
        <w:t>……………………………………</w:t>
      </w:r>
      <w:r w:rsidR="00737319">
        <w:rPr>
          <w:rFonts w:ascii="Arial" w:hAnsi="Arial" w:cs="Arial"/>
          <w:sz w:val="24"/>
          <w:szCs w:val="24"/>
        </w:rPr>
        <w:t>……………………………………24</w:t>
      </w:r>
      <w:r>
        <w:rPr>
          <w:rFonts w:ascii="Arial" w:hAnsi="Arial" w:cs="Arial"/>
          <w:sz w:val="24"/>
          <w:szCs w:val="24"/>
        </w:rPr>
        <w:t xml:space="preserve"> </w:t>
      </w:r>
    </w:p>
    <w:p w:rsidR="002C2332" w:rsidRDefault="002C2332" w:rsidP="002C2332">
      <w:pPr>
        <w:autoSpaceDE w:val="0"/>
        <w:autoSpaceDN w:val="0"/>
        <w:adjustRightInd w:val="0"/>
        <w:spacing w:after="0" w:line="480" w:lineRule="auto"/>
        <w:rPr>
          <w:rFonts w:ascii="Arial" w:hAnsi="Arial" w:cs="Arial"/>
          <w:sz w:val="24"/>
          <w:szCs w:val="24"/>
        </w:rPr>
      </w:pP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REFERENCES.............................................................................................</w:t>
      </w:r>
      <w:r w:rsidR="00737319">
        <w:rPr>
          <w:rFonts w:ascii="Arial" w:hAnsi="Arial" w:cs="Arial"/>
          <w:sz w:val="24"/>
          <w:szCs w:val="24"/>
        </w:rPr>
        <w:t>.......25</w:t>
      </w:r>
    </w:p>
    <w:p w:rsidR="007B284D" w:rsidRPr="00B8629D" w:rsidRDefault="007B284D"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E621A" w:rsidRDefault="000E621A"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5768AD" w:rsidRDefault="005768AD"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Pr="00B8629D" w:rsidRDefault="00E32933"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215413"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 Timeline…………………………………………………………………………  23</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5768AD"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Default="000D61E1" w:rsidP="008906D4">
      <w:pPr>
        <w:spacing w:line="480" w:lineRule="auto"/>
        <w:ind w:firstLine="720"/>
        <w:rPr>
          <w:rFonts w:ascii="Arial" w:hAnsi="Arial" w:cs="Arial"/>
          <w:b/>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 xml:space="preserve">system running on a top of a hypervisor which is running on top of a physical hardware which our application is run on top of. This presents some challenges in for speed and performance </w:t>
      </w:r>
      <w:proofErr w:type="gramStart"/>
      <w:r w:rsidR="002B550F">
        <w:rPr>
          <w:rFonts w:ascii="Arial" w:hAnsi="Arial" w:cs="Arial"/>
          <w:sz w:val="24"/>
          <w:szCs w:val="24"/>
        </w:rPr>
        <w:t>and also</w:t>
      </w:r>
      <w:proofErr w:type="gramEnd"/>
      <w:r w:rsidR="002B550F">
        <w:rPr>
          <w:rFonts w:ascii="Arial" w:hAnsi="Arial" w:cs="Arial"/>
          <w:sz w:val="24"/>
          <w:szCs w:val="24"/>
        </w:rPr>
        <w:t xml:space="preserve">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r w:rsidRPr="006E78BC">
        <w:rPr>
          <w:rFonts w:ascii="Arial" w:hAnsi="Arial" w:cs="Arial"/>
          <w:sz w:val="24"/>
          <w:szCs w:val="24"/>
        </w:rPr>
        <w:t>uname</w:t>
      </w:r>
      <w:proofErr w:type="spellEnd"/>
      <w:r w:rsidRPr="006E78BC">
        <w:rPr>
          <w:rFonts w:ascii="Arial" w:hAnsi="Arial" w:cs="Arial"/>
          <w:sz w:val="24"/>
          <w:szCs w:val="24"/>
        </w:rPr>
        <w:t xml:space="preserve">( ) system call. By using this namespace, we can give a separate domain name and host name to the processes. </w:t>
      </w:r>
      <w:proofErr w:type="spellStart"/>
      <w:r w:rsidRPr="006E78BC">
        <w:rPr>
          <w:rFonts w:ascii="Arial" w:hAnsi="Arial" w:cs="Arial"/>
          <w:sz w:val="24"/>
          <w:szCs w:val="24"/>
        </w:rPr>
        <w:t>Sethostname</w:t>
      </w:r>
      <w:proofErr w:type="spellEnd"/>
      <w:r w:rsidRPr="006E78BC">
        <w:rPr>
          <w:rFonts w:ascii="Arial" w:hAnsi="Arial" w:cs="Arial"/>
          <w:sz w:val="24"/>
          <w:szCs w:val="24"/>
        </w:rPr>
        <w:t xml:space="preserve">( )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proofErr w:type="gramStart"/>
      <w:r w:rsidRPr="006E78BC">
        <w:rPr>
          <w:rFonts w:ascii="Arial" w:hAnsi="Arial" w:cs="Arial"/>
          <w:sz w:val="24"/>
          <w:szCs w:val="24"/>
        </w:rPr>
        <w:t>process</w:t>
      </w:r>
      <w:proofErr w:type="gramEnd"/>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Fast and efficient 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2270"/>
        <w:gridCol w:w="5152"/>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r w:rsidR="00893733">
              <w:rPr>
                <w:rFonts w:ascii="Arial" w:hAnsi="Arial" w:cs="Arial"/>
                <w:sz w:val="24"/>
                <w:szCs w:val="24"/>
              </w:rPr>
              <w:t>, Nagios, Splunk, AppDynamics</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p>
        </w:tc>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 Serv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Apache 2 </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lastRenderedPageBreak/>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w:t>
      </w:r>
      <w:r w:rsidR="00D3204E">
        <w:rPr>
          <w:rFonts w:ascii="Arial" w:hAnsi="Arial" w:cs="Arial"/>
          <w:sz w:val="24"/>
          <w:szCs w:val="24"/>
        </w:rPr>
        <w:t>Storage</w:t>
      </w:r>
      <w:r w:rsidR="00F30A6F">
        <w:rPr>
          <w:rFonts w:ascii="Arial" w:hAnsi="Arial" w:cs="Arial"/>
          <w:sz w:val="24"/>
          <w:szCs w:val="24"/>
        </w:rPr>
        <w:t>, Docker</w:t>
      </w:r>
      <w:r w:rsidR="008F5717">
        <w:rPr>
          <w:rFonts w:ascii="Arial" w:hAnsi="Arial" w:cs="Arial"/>
          <w:sz w:val="24"/>
          <w:szCs w:val="24"/>
        </w:rPr>
        <w:t>f</w:t>
      </w:r>
      <w:r w:rsidR="00F30A6F">
        <w:rPr>
          <w:rFonts w:ascii="Arial" w:hAnsi="Arial" w:cs="Arial"/>
          <w:sz w:val="24"/>
          <w:szCs w:val="24"/>
        </w:rPr>
        <w:t xml:space="preserve">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DF55D6">
        <w:rPr>
          <w:rFonts w:ascii="Arial" w:hAnsi="Arial" w:cs="Arial"/>
          <w:sz w:val="24"/>
          <w:szCs w:val="24"/>
        </w:rPr>
        <w:t xml:space="preserve">containers </w:t>
      </w:r>
      <w:r w:rsidR="00476DAA">
        <w:rPr>
          <w:rFonts w:ascii="Arial" w:hAnsi="Arial" w:cs="Arial"/>
          <w:sz w:val="24"/>
          <w:szCs w:val="24"/>
        </w:rPr>
        <w:t>is one of the primary reasons for making it as the</w:t>
      </w:r>
      <w:r w:rsidR="00DF55D6">
        <w:rPr>
          <w:rFonts w:ascii="Arial" w:hAnsi="Arial" w:cs="Arial"/>
          <w:sz w:val="24"/>
          <w:szCs w:val="24"/>
        </w:rPr>
        <w:t xml:space="preserve"> one of the</w:t>
      </w:r>
      <w:r w:rsidR="00476DAA">
        <w:rPr>
          <w:rFonts w:ascii="Arial" w:hAnsi="Arial" w:cs="Arial"/>
          <w:sz w:val="24"/>
          <w:szCs w:val="24"/>
        </w:rPr>
        <w:t xml:space="preserve"> most </w:t>
      </w:r>
      <w:r w:rsidR="00DF55D6">
        <w:rPr>
          <w:rFonts w:ascii="Arial" w:hAnsi="Arial" w:cs="Arial"/>
          <w:sz w:val="24"/>
          <w:szCs w:val="24"/>
        </w:rPr>
        <w:t xml:space="preserve">modern day </w:t>
      </w:r>
      <w:r w:rsidR="00476DAA">
        <w:rPr>
          <w:rFonts w:ascii="Arial" w:hAnsi="Arial" w:cs="Arial"/>
          <w:sz w:val="24"/>
          <w:szCs w:val="24"/>
        </w:rPr>
        <w:t xml:space="preserve">powerful tool for containerization. </w:t>
      </w:r>
      <w:r w:rsidR="00375A7E">
        <w:rPr>
          <w:rFonts w:ascii="Arial" w:hAnsi="Arial" w:cs="Arial"/>
          <w:sz w:val="24"/>
          <w:szCs w:val="24"/>
        </w:rPr>
        <w:t xml:space="preserve">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w:t>
      </w:r>
      <w:r w:rsidR="00B46DC9">
        <w:rPr>
          <w:rFonts w:ascii="Arial" w:hAnsi="Arial" w:cs="Arial"/>
          <w:sz w:val="24"/>
          <w:szCs w:val="24"/>
        </w:rPr>
        <w:t xml:space="preserve">as </w:t>
      </w:r>
      <w:r w:rsidR="00375A7E">
        <w:rPr>
          <w:rFonts w:ascii="Arial" w:hAnsi="Arial" w:cs="Arial"/>
          <w:sz w:val="24"/>
          <w:szCs w:val="24"/>
        </w:rPr>
        <w:t>bridge, host, overlay and macvlan drivers which are provided by docker engine itself.</w:t>
      </w:r>
      <w:r w:rsidR="00B46DC9">
        <w:rPr>
          <w:rFonts w:ascii="Arial" w:hAnsi="Arial" w:cs="Arial"/>
          <w:sz w:val="24"/>
          <w:szCs w:val="24"/>
        </w:rPr>
        <w:t xml:space="preserve"> Depending on the application requirements we will be </w:t>
      </w:r>
      <w:r w:rsidR="00DF55D6">
        <w:rPr>
          <w:rFonts w:ascii="Arial" w:hAnsi="Arial" w:cs="Arial"/>
          <w:sz w:val="24"/>
          <w:szCs w:val="24"/>
        </w:rPr>
        <w:t>using the below container networks for our project.</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t>Bridge Network</w:t>
      </w:r>
      <w:r w:rsidR="00126BDB">
        <w:rPr>
          <w:rFonts w:ascii="Arial" w:hAnsi="Arial" w:cs="Arial"/>
          <w:b/>
          <w:sz w:val="24"/>
          <w:szCs w:val="24"/>
        </w:rPr>
        <w:t xml:space="preserve"> Driver</w:t>
      </w:r>
    </w:p>
    <w:p w:rsidR="00AC1FEB" w:rsidRDefault="00DF55D6" w:rsidP="00061633">
      <w:pPr>
        <w:spacing w:line="480" w:lineRule="auto"/>
        <w:rPr>
          <w:noProof/>
        </w:rPr>
      </w:pPr>
      <w:r>
        <w:rPr>
          <w:rFonts w:ascii="Arial" w:hAnsi="Arial" w:cs="Arial"/>
          <w:b/>
          <w:sz w:val="24"/>
          <w:szCs w:val="24"/>
        </w:rPr>
        <w:tab/>
      </w:r>
      <w:r w:rsidRPr="00DF55D6">
        <w:rPr>
          <w:rFonts w:ascii="Arial" w:hAnsi="Arial" w:cs="Arial"/>
          <w:sz w:val="24"/>
          <w:szCs w:val="24"/>
        </w:rPr>
        <w:t>When</w:t>
      </w:r>
      <w:r>
        <w:rPr>
          <w:rFonts w:ascii="Arial" w:hAnsi="Arial" w:cs="Arial"/>
          <w:sz w:val="24"/>
          <w:szCs w:val="24"/>
        </w:rPr>
        <w:t xml:space="preserve"> a Docker engine is </w:t>
      </w:r>
      <w:r w:rsidR="00640249">
        <w:rPr>
          <w:rFonts w:ascii="Arial" w:hAnsi="Arial" w:cs="Arial"/>
          <w:sz w:val="24"/>
          <w:szCs w:val="24"/>
        </w:rPr>
        <w:t>installed,</w:t>
      </w:r>
      <w:r>
        <w:rPr>
          <w:rFonts w:ascii="Arial" w:hAnsi="Arial" w:cs="Arial"/>
          <w:sz w:val="24"/>
          <w:szCs w:val="24"/>
        </w:rPr>
        <w:t xml:space="preserve"> and a container is </w:t>
      </w:r>
      <w:r w:rsidR="00640249">
        <w:rPr>
          <w:rFonts w:ascii="Arial" w:hAnsi="Arial" w:cs="Arial"/>
          <w:sz w:val="24"/>
          <w:szCs w:val="24"/>
        </w:rPr>
        <w:t>spanned</w:t>
      </w:r>
      <w:r>
        <w:rPr>
          <w:rFonts w:ascii="Arial" w:hAnsi="Arial" w:cs="Arial"/>
          <w:sz w:val="24"/>
          <w:szCs w:val="24"/>
        </w:rPr>
        <w:t xml:space="preserve"> up on the host machine</w:t>
      </w:r>
      <w:r w:rsidR="00AC1FEB">
        <w:rPr>
          <w:rFonts w:ascii="Arial" w:hAnsi="Arial" w:cs="Arial"/>
          <w:sz w:val="24"/>
          <w:szCs w:val="24"/>
        </w:rPr>
        <w:t>,</w:t>
      </w:r>
      <w:r>
        <w:rPr>
          <w:rFonts w:ascii="Arial" w:hAnsi="Arial" w:cs="Arial"/>
          <w:sz w:val="24"/>
          <w:szCs w:val="24"/>
        </w:rPr>
        <w:t xml:space="preserve"> bridge network is the default network </w:t>
      </w:r>
      <w:r w:rsidR="00AC1FEB">
        <w:rPr>
          <w:rFonts w:ascii="Arial" w:hAnsi="Arial" w:cs="Arial"/>
          <w:sz w:val="24"/>
          <w:szCs w:val="24"/>
        </w:rPr>
        <w:t xml:space="preserve">that our container is created on. It is the most simple and easy to create networks on docker engine, which restricts its capability to single host. This creates a private internal network on the host and containers created within this network can communicate to each other and external access to this container is granted by exposing its ports. Docker engine takes care of behind the scenes such as iptables, network interfaces and host routes to make this communication and connections possible. Below figure gives a clear idea about the functionality of docker’s bridge network:           </w:t>
      </w:r>
      <w:r w:rsidR="00AC1FEB">
        <w:rPr>
          <w:rFonts w:ascii="Arial" w:hAnsi="Arial" w:cs="Arial"/>
          <w:sz w:val="24"/>
          <w:szCs w:val="24"/>
        </w:rPr>
        <w:tab/>
      </w:r>
      <w:r w:rsidR="008B0CBE">
        <w:rPr>
          <w:rFonts w:ascii="Arial" w:hAnsi="Arial" w:cs="Arial"/>
          <w:sz w:val="24"/>
          <w:szCs w:val="24"/>
        </w:rPr>
        <w:t xml:space="preserve">  </w:t>
      </w:r>
      <w:r w:rsidR="00AC1FEB">
        <w:rPr>
          <w:rFonts w:ascii="Arial" w:hAnsi="Arial" w:cs="Arial"/>
          <w:sz w:val="24"/>
          <w:szCs w:val="24"/>
        </w:rPr>
        <w:tab/>
        <w:t xml:space="preserve">  </w:t>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8B0CBE">
        <w:rPr>
          <w:noProof/>
        </w:rPr>
        <w:t xml:space="preserve">              </w:t>
      </w:r>
      <w:r w:rsidR="00AC1FEB">
        <w:rPr>
          <w:noProof/>
        </w:rPr>
        <w:drawing>
          <wp:inline distT="0" distB="0" distL="0" distR="0" wp14:anchorId="769BDE3D" wp14:editId="0C97D3A5">
            <wp:extent cx="38862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3552825"/>
                    </a:xfrm>
                    <a:prstGeom prst="rect">
                      <a:avLst/>
                    </a:prstGeom>
                  </pic:spPr>
                </pic:pic>
              </a:graphicData>
            </a:graphic>
          </wp:inline>
        </w:drawing>
      </w:r>
    </w:p>
    <w:p w:rsidR="008B0CBE" w:rsidRPr="008B0CBE" w:rsidRDefault="008B0CBE" w:rsidP="00061633">
      <w:pPr>
        <w:spacing w:line="480" w:lineRule="auto"/>
        <w:rPr>
          <w:noProof/>
        </w:rPr>
      </w:pPr>
    </w:p>
    <w:p w:rsidR="00AC1FEB" w:rsidRDefault="00AC1FEB" w:rsidP="00061633">
      <w:pPr>
        <w:spacing w:line="480" w:lineRule="auto"/>
        <w:rPr>
          <w:rFonts w:ascii="Arial" w:hAnsi="Arial" w:cs="Arial"/>
          <w:sz w:val="24"/>
          <w:szCs w:val="24"/>
        </w:rPr>
      </w:pPr>
    </w:p>
    <w:p w:rsidR="002D33FC" w:rsidRDefault="007D0609" w:rsidP="00061633">
      <w:pPr>
        <w:spacing w:line="480" w:lineRule="auto"/>
        <w:rPr>
          <w:rFonts w:ascii="Arial" w:hAnsi="Arial" w:cs="Arial"/>
          <w:sz w:val="24"/>
          <w:szCs w:val="24"/>
        </w:rPr>
      </w:pPr>
      <w:r>
        <w:rPr>
          <w:rFonts w:ascii="Arial" w:hAnsi="Arial" w:cs="Arial"/>
          <w:sz w:val="24"/>
          <w:szCs w:val="24"/>
        </w:rPr>
        <w:t xml:space="preserve">Above figure depicts that a bridge network called </w:t>
      </w:r>
      <w:proofErr w:type="spellStart"/>
      <w:r>
        <w:rPr>
          <w:rFonts w:ascii="Arial" w:hAnsi="Arial" w:cs="Arial"/>
          <w:b/>
          <w:sz w:val="24"/>
          <w:szCs w:val="24"/>
        </w:rPr>
        <w:t>mybridge</w:t>
      </w:r>
      <w:proofErr w:type="spellEnd"/>
      <w:r>
        <w:rPr>
          <w:rFonts w:ascii="Arial" w:hAnsi="Arial" w:cs="Arial"/>
          <w:b/>
          <w:sz w:val="24"/>
          <w:szCs w:val="24"/>
        </w:rPr>
        <w:t xml:space="preserve"> </w:t>
      </w:r>
      <w:r>
        <w:rPr>
          <w:rFonts w:ascii="Arial" w:hAnsi="Arial" w:cs="Arial"/>
          <w:sz w:val="24"/>
          <w:szCs w:val="24"/>
        </w:rPr>
        <w:t xml:space="preserve">has been created on our host and the containers </w:t>
      </w:r>
      <w:proofErr w:type="spellStart"/>
      <w:r w:rsidRPr="008B0CBE">
        <w:rPr>
          <w:rFonts w:ascii="Arial" w:hAnsi="Arial" w:cs="Arial"/>
          <w:b/>
          <w:sz w:val="24"/>
          <w:szCs w:val="24"/>
        </w:rPr>
        <w:t>db</w:t>
      </w:r>
      <w:proofErr w:type="spellEnd"/>
      <w:r>
        <w:rPr>
          <w:rFonts w:ascii="Arial" w:hAnsi="Arial" w:cs="Arial"/>
          <w:sz w:val="24"/>
          <w:szCs w:val="24"/>
        </w:rPr>
        <w:t xml:space="preserve"> and </w:t>
      </w:r>
      <w:r w:rsidRPr="008B0CBE">
        <w:rPr>
          <w:rFonts w:ascii="Arial" w:hAnsi="Arial" w:cs="Arial"/>
          <w:b/>
          <w:sz w:val="24"/>
          <w:szCs w:val="24"/>
        </w:rPr>
        <w:t>web</w:t>
      </w:r>
      <w:r>
        <w:rPr>
          <w:rFonts w:ascii="Arial" w:hAnsi="Arial" w:cs="Arial"/>
          <w:sz w:val="24"/>
          <w:szCs w:val="24"/>
        </w:rPr>
        <w:t xml:space="preserve"> are created </w:t>
      </w:r>
      <w:r w:rsidR="008B0CBE">
        <w:rPr>
          <w:rFonts w:ascii="Arial" w:hAnsi="Arial" w:cs="Arial"/>
          <w:sz w:val="24"/>
          <w:szCs w:val="24"/>
        </w:rPr>
        <w:t xml:space="preserve">within this bridge network. Here </w:t>
      </w:r>
      <w:r w:rsidR="008B0CBE" w:rsidRPr="008B0CBE">
        <w:rPr>
          <w:rFonts w:ascii="Arial" w:hAnsi="Arial" w:cs="Arial"/>
          <w:b/>
          <w:sz w:val="24"/>
          <w:szCs w:val="24"/>
        </w:rPr>
        <w:t>web</w:t>
      </w:r>
      <w:r w:rsidR="008B0CBE">
        <w:rPr>
          <w:rFonts w:ascii="Arial" w:hAnsi="Arial" w:cs="Arial"/>
          <w:b/>
          <w:sz w:val="24"/>
          <w:szCs w:val="24"/>
        </w:rPr>
        <w:t xml:space="preserve"> </w:t>
      </w:r>
      <w:r w:rsidR="008B0CBE">
        <w:rPr>
          <w:rFonts w:ascii="Arial" w:hAnsi="Arial" w:cs="Arial"/>
          <w:sz w:val="24"/>
          <w:szCs w:val="24"/>
        </w:rPr>
        <w:t xml:space="preserve">container can directly communicate with </w:t>
      </w:r>
      <w:proofErr w:type="spellStart"/>
      <w:r w:rsidR="008B0CBE" w:rsidRPr="008B0CBE">
        <w:rPr>
          <w:rFonts w:ascii="Arial" w:hAnsi="Arial" w:cs="Arial"/>
          <w:b/>
          <w:sz w:val="24"/>
          <w:szCs w:val="24"/>
        </w:rPr>
        <w:t>db</w:t>
      </w:r>
      <w:proofErr w:type="spellEnd"/>
      <w:r w:rsidR="008B0CBE">
        <w:rPr>
          <w:rFonts w:ascii="Arial" w:hAnsi="Arial" w:cs="Arial"/>
          <w:sz w:val="24"/>
          <w:szCs w:val="24"/>
        </w:rPr>
        <w:t xml:space="preserve"> container for any selects, inserts or updates without any networking hassles as they are created within the same network. To access the contents of the website which has been deployed in </w:t>
      </w:r>
      <w:r w:rsidR="008B0CBE">
        <w:rPr>
          <w:rFonts w:ascii="Arial" w:hAnsi="Arial" w:cs="Arial"/>
          <w:b/>
          <w:sz w:val="24"/>
          <w:szCs w:val="24"/>
        </w:rPr>
        <w:t xml:space="preserve">web </w:t>
      </w:r>
      <w:r w:rsidR="008B0CBE">
        <w:rPr>
          <w:rFonts w:ascii="Arial" w:hAnsi="Arial" w:cs="Arial"/>
          <w:sz w:val="24"/>
          <w:szCs w:val="24"/>
        </w:rPr>
        <w:t xml:space="preserve">container, we need to expose the ports of </w:t>
      </w:r>
      <w:r w:rsidR="008B0CBE">
        <w:rPr>
          <w:rFonts w:ascii="Arial" w:hAnsi="Arial" w:cs="Arial"/>
          <w:b/>
          <w:sz w:val="24"/>
          <w:szCs w:val="24"/>
        </w:rPr>
        <w:t xml:space="preserve">web </w:t>
      </w:r>
      <w:r w:rsidR="008B0CBE">
        <w:rPr>
          <w:rFonts w:ascii="Arial" w:hAnsi="Arial" w:cs="Arial"/>
          <w:sz w:val="24"/>
          <w:szCs w:val="24"/>
        </w:rPr>
        <w:t xml:space="preserve">container to the host machine. In our above example, website has been served in web container on port 5000 and this port has been mapped with port 8000 on host machine. So that user can access this website by using the host’s IP address and the associated mapped port. </w:t>
      </w:r>
    </w:p>
    <w:p w:rsidR="00AC1FEB" w:rsidRDefault="002D33FC" w:rsidP="00061633">
      <w:pPr>
        <w:spacing w:line="480" w:lineRule="auto"/>
        <w:rPr>
          <w:rFonts w:ascii="Arial" w:hAnsi="Arial" w:cs="Arial"/>
          <w:sz w:val="24"/>
          <w:szCs w:val="24"/>
        </w:rPr>
      </w:pPr>
      <w:r>
        <w:rPr>
          <w:rFonts w:ascii="Arial" w:hAnsi="Arial" w:cs="Arial"/>
          <w:sz w:val="24"/>
          <w:szCs w:val="24"/>
        </w:rPr>
        <w:tab/>
      </w:r>
      <w:r w:rsidR="008B0CBE">
        <w:rPr>
          <w:rFonts w:ascii="Arial" w:hAnsi="Arial" w:cs="Arial"/>
          <w:sz w:val="24"/>
          <w:szCs w:val="24"/>
        </w:rPr>
        <w:t xml:space="preserve"> The bridge network is easy to understand, simple to create and troubleshoot but its </w:t>
      </w:r>
      <w:r>
        <w:rPr>
          <w:rFonts w:ascii="Arial" w:hAnsi="Arial" w:cs="Arial"/>
          <w:sz w:val="24"/>
          <w:szCs w:val="24"/>
        </w:rPr>
        <w:t>capability is limited to only single host. If we want to deploy our website and databases on different hosts bridge network cannot provide us the essential networking features for the communication between these two. Overlay networks overcome these difficulties of hosting on single host which has been discussed in the next section.</w:t>
      </w:r>
    </w:p>
    <w:p w:rsidR="00640249" w:rsidRDefault="00640249" w:rsidP="00061633">
      <w:pPr>
        <w:spacing w:line="480" w:lineRule="auto"/>
        <w:rPr>
          <w:rFonts w:ascii="Arial" w:hAnsi="Arial" w:cs="Arial"/>
          <w:sz w:val="24"/>
          <w:szCs w:val="24"/>
        </w:rPr>
      </w:pPr>
    </w:p>
    <w:p w:rsidR="00640249" w:rsidRDefault="00640249" w:rsidP="00061633">
      <w:pPr>
        <w:spacing w:line="480" w:lineRule="auto"/>
        <w:rPr>
          <w:rFonts w:ascii="Arial" w:hAnsi="Arial" w:cs="Arial"/>
          <w:b/>
          <w:sz w:val="24"/>
          <w:szCs w:val="24"/>
        </w:rPr>
      </w:pPr>
      <w:r>
        <w:rPr>
          <w:rFonts w:ascii="Arial" w:hAnsi="Arial" w:cs="Arial"/>
          <w:b/>
          <w:sz w:val="24"/>
          <w:szCs w:val="24"/>
        </w:rPr>
        <w:t>Overlay Network</w:t>
      </w:r>
      <w:r w:rsidR="00126BDB">
        <w:rPr>
          <w:rFonts w:ascii="Arial" w:hAnsi="Arial" w:cs="Arial"/>
          <w:b/>
          <w:sz w:val="24"/>
          <w:szCs w:val="24"/>
        </w:rPr>
        <w:t xml:space="preserve"> Driver</w:t>
      </w:r>
    </w:p>
    <w:p w:rsidR="00935614" w:rsidRDefault="00640249" w:rsidP="00935614">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 xml:space="preserve">Overlay network is a </w:t>
      </w:r>
      <w:r w:rsidR="00935614">
        <w:rPr>
          <w:rFonts w:ascii="Arial" w:hAnsi="Arial" w:cs="Arial"/>
          <w:sz w:val="24"/>
          <w:szCs w:val="24"/>
        </w:rPr>
        <w:t>built-in</w:t>
      </w:r>
      <w:r>
        <w:rPr>
          <w:rFonts w:ascii="Arial" w:hAnsi="Arial" w:cs="Arial"/>
          <w:sz w:val="24"/>
          <w:szCs w:val="24"/>
        </w:rPr>
        <w:t xml:space="preserve"> network driver which simplifies the complexity of hosting the containers on </w:t>
      </w:r>
      <w:r w:rsidR="008E622A">
        <w:rPr>
          <w:rFonts w:ascii="Arial" w:hAnsi="Arial" w:cs="Arial"/>
          <w:sz w:val="24"/>
          <w:szCs w:val="24"/>
        </w:rPr>
        <w:t xml:space="preserve">multiple hosts without any external provision or components. Load balancing between the containers, service discovery and multi-host connectivity are built right in this driver, which makes it one of the most </w:t>
      </w:r>
      <w:r w:rsidR="00935614">
        <w:rPr>
          <w:rFonts w:ascii="Arial" w:hAnsi="Arial" w:cs="Arial"/>
          <w:sz w:val="24"/>
          <w:szCs w:val="24"/>
        </w:rPr>
        <w:t xml:space="preserve">efficient </w:t>
      </w:r>
      <w:r w:rsidR="008E622A">
        <w:rPr>
          <w:rFonts w:ascii="Arial" w:hAnsi="Arial" w:cs="Arial"/>
          <w:sz w:val="24"/>
          <w:szCs w:val="24"/>
        </w:rPr>
        <w:t>container networking drivers.</w:t>
      </w:r>
      <w:r w:rsidR="00935614">
        <w:rPr>
          <w:rFonts w:ascii="Arial" w:hAnsi="Arial" w:cs="Arial"/>
          <w:sz w:val="24"/>
          <w:szCs w:val="24"/>
        </w:rPr>
        <w:t xml:space="preserve"> </w:t>
      </w:r>
      <w:r w:rsidR="00935614" w:rsidRPr="00935614">
        <w:rPr>
          <w:rFonts w:ascii="Arial" w:hAnsi="Arial" w:cs="Arial"/>
          <w:sz w:val="24"/>
          <w:szCs w:val="24"/>
        </w:rPr>
        <w:t xml:space="preserve">The overlay driver utilizes an industry-standard VXLAN data plane that </w:t>
      </w:r>
      <w:r w:rsidR="00935614" w:rsidRPr="00935614">
        <w:rPr>
          <w:rFonts w:ascii="Arial" w:hAnsi="Arial" w:cs="Arial"/>
          <w:sz w:val="24"/>
          <w:szCs w:val="24"/>
        </w:rPr>
        <w:lastRenderedPageBreak/>
        <w:t>decouples the container network from the underlying physical network (the underlay). This has the advantage of providing maximum portability across various cloud and on-premises networks</w:t>
      </w:r>
      <w:r w:rsidR="00935614">
        <w:rPr>
          <w:rFonts w:ascii="Arial" w:hAnsi="Arial" w:cs="Arial"/>
          <w:sz w:val="24"/>
          <w:szCs w:val="24"/>
        </w:rPr>
        <w:t>. Below figure depicts the powerful features of this driver:</w:t>
      </w:r>
    </w:p>
    <w:p w:rsidR="00640249" w:rsidRDefault="00935614" w:rsidP="00935614">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37ECC365" wp14:editId="21439B05">
            <wp:extent cx="4562475" cy="2419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2475" cy="2419350"/>
                    </a:xfrm>
                    <a:prstGeom prst="rect">
                      <a:avLst/>
                    </a:prstGeom>
                  </pic:spPr>
                </pic:pic>
              </a:graphicData>
            </a:graphic>
          </wp:inline>
        </w:drawing>
      </w:r>
      <w:r>
        <w:rPr>
          <w:rFonts w:ascii="Arial" w:hAnsi="Arial" w:cs="Arial"/>
          <w:sz w:val="24"/>
          <w:szCs w:val="24"/>
        </w:rPr>
        <w:t xml:space="preserve"> </w:t>
      </w: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r>
        <w:rPr>
          <w:rFonts w:ascii="Arial" w:hAnsi="Arial" w:cs="Arial"/>
          <w:sz w:val="24"/>
          <w:szCs w:val="24"/>
        </w:rPr>
        <w:t xml:space="preserve">Here </w:t>
      </w:r>
      <w:proofErr w:type="spellStart"/>
      <w:r w:rsidR="007A77FF">
        <w:rPr>
          <w:rFonts w:ascii="Arial" w:hAnsi="Arial" w:cs="Arial"/>
          <w:b/>
          <w:sz w:val="24"/>
          <w:szCs w:val="24"/>
        </w:rPr>
        <w:t>db</w:t>
      </w:r>
      <w:proofErr w:type="spellEnd"/>
      <w:r w:rsidR="007A77FF">
        <w:rPr>
          <w:rFonts w:ascii="Arial" w:hAnsi="Arial" w:cs="Arial"/>
          <w:b/>
          <w:sz w:val="24"/>
          <w:szCs w:val="24"/>
        </w:rPr>
        <w:t xml:space="preserve"> </w:t>
      </w:r>
      <w:r w:rsidR="007A77FF">
        <w:rPr>
          <w:rFonts w:ascii="Arial" w:hAnsi="Arial" w:cs="Arial"/>
          <w:sz w:val="24"/>
          <w:szCs w:val="24"/>
        </w:rPr>
        <w:t xml:space="preserve">container and </w:t>
      </w:r>
      <w:r w:rsidR="007A77FF">
        <w:rPr>
          <w:rFonts w:ascii="Arial" w:hAnsi="Arial" w:cs="Arial"/>
          <w:b/>
          <w:sz w:val="24"/>
          <w:szCs w:val="24"/>
        </w:rPr>
        <w:t xml:space="preserve">web </w:t>
      </w:r>
      <w:r w:rsidR="007A77FF">
        <w:rPr>
          <w:rFonts w:ascii="Arial" w:hAnsi="Arial" w:cs="Arial"/>
          <w:sz w:val="24"/>
          <w:szCs w:val="24"/>
        </w:rPr>
        <w:t xml:space="preserve">containers are created on different hosts </w:t>
      </w:r>
      <w:proofErr w:type="spellStart"/>
      <w:r w:rsidR="007A77FF">
        <w:rPr>
          <w:rFonts w:ascii="Arial" w:hAnsi="Arial" w:cs="Arial"/>
          <w:sz w:val="24"/>
          <w:szCs w:val="24"/>
        </w:rPr>
        <w:t>hostA</w:t>
      </w:r>
      <w:proofErr w:type="spellEnd"/>
      <w:r w:rsidR="007A77FF">
        <w:rPr>
          <w:rFonts w:ascii="Arial" w:hAnsi="Arial" w:cs="Arial"/>
          <w:sz w:val="24"/>
          <w:szCs w:val="24"/>
        </w:rPr>
        <w:t xml:space="preserve"> and </w:t>
      </w:r>
      <w:proofErr w:type="spellStart"/>
      <w:r w:rsidR="007A77FF">
        <w:rPr>
          <w:rFonts w:ascii="Arial" w:hAnsi="Arial" w:cs="Arial"/>
          <w:sz w:val="24"/>
          <w:szCs w:val="24"/>
        </w:rPr>
        <w:t>hostB</w:t>
      </w:r>
      <w:proofErr w:type="spellEnd"/>
      <w:r w:rsidR="007A77FF">
        <w:rPr>
          <w:rFonts w:ascii="Arial" w:hAnsi="Arial" w:cs="Arial"/>
          <w:sz w:val="24"/>
          <w:szCs w:val="24"/>
        </w:rPr>
        <w:t xml:space="preserve"> respectively but they are connected to the same network which is pets-overlay network. This network can be created on universal control pane(UCP) or on docker swarm manager and this network should be attached to the containers while spinning up them. Based upon the traffic one can scale up the number of </w:t>
      </w:r>
      <w:r w:rsidR="007A77FF">
        <w:rPr>
          <w:rFonts w:ascii="Arial" w:hAnsi="Arial" w:cs="Arial"/>
          <w:b/>
          <w:sz w:val="24"/>
          <w:szCs w:val="24"/>
        </w:rPr>
        <w:t xml:space="preserve">web </w:t>
      </w:r>
      <w:r w:rsidR="007A77FF">
        <w:rPr>
          <w:rFonts w:ascii="Arial" w:hAnsi="Arial" w:cs="Arial"/>
          <w:sz w:val="24"/>
          <w:szCs w:val="24"/>
        </w:rPr>
        <w:t xml:space="preserve">containers to reduce the down time where UCP and Docker swarm will take care of load balancing the traffic between these containers. </w:t>
      </w:r>
      <w:r w:rsidR="00031EC4">
        <w:rPr>
          <w:rFonts w:ascii="Arial" w:hAnsi="Arial" w:cs="Arial"/>
          <w:sz w:val="24"/>
          <w:szCs w:val="24"/>
        </w:rPr>
        <w:t xml:space="preserve">When services are deployed in multiple containers VIP based load balancing will be distributing the traffic across all the containers. Overlay networks provides </w:t>
      </w:r>
      <w:r w:rsidR="00AA25F1">
        <w:rPr>
          <w:rFonts w:ascii="Arial" w:hAnsi="Arial" w:cs="Arial"/>
          <w:sz w:val="24"/>
          <w:szCs w:val="24"/>
        </w:rPr>
        <w:t>an outstanding solution</w:t>
      </w:r>
      <w:r w:rsidR="00031EC4">
        <w:rPr>
          <w:rFonts w:ascii="Arial" w:hAnsi="Arial" w:cs="Arial"/>
          <w:sz w:val="24"/>
          <w:szCs w:val="24"/>
        </w:rPr>
        <w:t xml:space="preserve"> for many networking challenges </w:t>
      </w:r>
      <w:r w:rsidR="00AA25F1">
        <w:rPr>
          <w:rFonts w:ascii="Arial" w:hAnsi="Arial" w:cs="Arial"/>
          <w:sz w:val="24"/>
          <w:szCs w:val="24"/>
        </w:rPr>
        <w:t xml:space="preserve">to host the applications on multi host containers. </w:t>
      </w:r>
    </w:p>
    <w:p w:rsidR="007F72A5" w:rsidRPr="007F72A5" w:rsidRDefault="007F72A5" w:rsidP="00935614">
      <w:pPr>
        <w:spacing w:line="480" w:lineRule="auto"/>
        <w:rPr>
          <w:rFonts w:ascii="Arial" w:hAnsi="Arial" w:cs="Arial"/>
          <w:b/>
          <w:sz w:val="24"/>
          <w:szCs w:val="24"/>
        </w:rPr>
      </w:pPr>
      <w:r>
        <w:rPr>
          <w:rFonts w:ascii="Arial" w:hAnsi="Arial" w:cs="Arial"/>
          <w:b/>
          <w:sz w:val="24"/>
          <w:szCs w:val="24"/>
        </w:rPr>
        <w:lastRenderedPageBreak/>
        <w:t>Host Network</w:t>
      </w:r>
      <w:r w:rsidR="00126BDB">
        <w:rPr>
          <w:rFonts w:ascii="Arial" w:hAnsi="Arial" w:cs="Arial"/>
          <w:b/>
          <w:sz w:val="24"/>
          <w:szCs w:val="24"/>
        </w:rPr>
        <w:t xml:space="preserve"> Driver</w:t>
      </w:r>
    </w:p>
    <w:p w:rsidR="00126BDB" w:rsidRDefault="00640249" w:rsidP="00061633">
      <w:pPr>
        <w:spacing w:line="480" w:lineRule="auto"/>
        <w:rPr>
          <w:rFonts w:ascii="Arial" w:hAnsi="Arial" w:cs="Arial"/>
          <w:sz w:val="24"/>
          <w:szCs w:val="24"/>
        </w:rPr>
      </w:pPr>
      <w:r>
        <w:rPr>
          <w:rFonts w:ascii="Arial" w:hAnsi="Arial" w:cs="Arial"/>
          <w:b/>
          <w:sz w:val="24"/>
          <w:szCs w:val="24"/>
        </w:rPr>
        <w:tab/>
      </w:r>
      <w:r w:rsidR="00356898" w:rsidRPr="00356898">
        <w:rPr>
          <w:rFonts w:ascii="Arial" w:hAnsi="Arial" w:cs="Arial"/>
          <w:sz w:val="24"/>
          <w:szCs w:val="24"/>
        </w:rPr>
        <w:t>Host</w:t>
      </w:r>
      <w:r w:rsidR="00356898">
        <w:rPr>
          <w:rFonts w:ascii="Arial" w:hAnsi="Arial" w:cs="Arial"/>
          <w:b/>
          <w:sz w:val="24"/>
          <w:szCs w:val="24"/>
        </w:rPr>
        <w:t xml:space="preserve"> </w:t>
      </w:r>
      <w:r w:rsidR="00356898">
        <w:rPr>
          <w:rFonts w:ascii="Arial" w:hAnsi="Arial" w:cs="Arial"/>
          <w:sz w:val="24"/>
          <w:szCs w:val="24"/>
        </w:rPr>
        <w:t xml:space="preserve">networks is the simplest form of network drivers which doesn’t isolate the container network from docker host network. For </w:t>
      </w:r>
      <w:r w:rsidR="00126BDB">
        <w:rPr>
          <w:rFonts w:ascii="Arial" w:hAnsi="Arial" w:cs="Arial"/>
          <w:sz w:val="24"/>
          <w:szCs w:val="24"/>
        </w:rPr>
        <w:t>example,</w:t>
      </w:r>
      <w:r w:rsidR="00356898">
        <w:rPr>
          <w:rFonts w:ascii="Arial" w:hAnsi="Arial" w:cs="Arial"/>
          <w:sz w:val="24"/>
          <w:szCs w:val="24"/>
        </w:rPr>
        <w:t xml:space="preserve"> if we  bind the port 9090 on our container and if we use host network that container application which is hosted on that port will be accessible on the same port </w:t>
      </w:r>
      <w:r w:rsidR="00126BDB">
        <w:rPr>
          <w:rFonts w:ascii="Arial" w:hAnsi="Arial" w:cs="Arial"/>
          <w:sz w:val="24"/>
          <w:szCs w:val="24"/>
        </w:rPr>
        <w:t>(9090) of the docker host.</w:t>
      </w:r>
    </w:p>
    <w:p w:rsidR="002D33FC" w:rsidRDefault="0025117B" w:rsidP="00061633">
      <w:pPr>
        <w:spacing w:line="480" w:lineRule="auto"/>
        <w:rPr>
          <w:rFonts w:ascii="Arial" w:hAnsi="Arial" w:cs="Arial"/>
          <w:sz w:val="24"/>
          <w:szCs w:val="24"/>
        </w:rPr>
      </w:pPr>
      <w:r>
        <w:rPr>
          <w:rFonts w:ascii="Arial" w:hAnsi="Arial" w:cs="Arial"/>
          <w:sz w:val="24"/>
          <w:szCs w:val="24"/>
        </w:rPr>
        <w:t xml:space="preserve">                    </w:t>
      </w:r>
      <w:r w:rsidR="00356898">
        <w:rPr>
          <w:rFonts w:ascii="Arial" w:hAnsi="Arial" w:cs="Arial"/>
          <w:sz w:val="24"/>
          <w:szCs w:val="24"/>
        </w:rPr>
        <w:t xml:space="preserve"> </w:t>
      </w:r>
      <w:r>
        <w:rPr>
          <w:noProof/>
        </w:rPr>
        <w:drawing>
          <wp:inline distT="0" distB="0" distL="0" distR="0" wp14:anchorId="1913696C" wp14:editId="647F5127">
            <wp:extent cx="451485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3629025"/>
                    </a:xfrm>
                    <a:prstGeom prst="rect">
                      <a:avLst/>
                    </a:prstGeom>
                  </pic:spPr>
                </pic:pic>
              </a:graphicData>
            </a:graphic>
          </wp:inline>
        </w:drawing>
      </w:r>
    </w:p>
    <w:p w:rsidR="00445EDA" w:rsidRDefault="00126BDB" w:rsidP="00061633">
      <w:pPr>
        <w:spacing w:line="480" w:lineRule="auto"/>
        <w:rPr>
          <w:rFonts w:ascii="Arial" w:hAnsi="Arial" w:cs="Arial"/>
          <w:sz w:val="24"/>
          <w:szCs w:val="24"/>
        </w:rPr>
      </w:pPr>
      <w:r>
        <w:rPr>
          <w:rFonts w:ascii="Arial" w:hAnsi="Arial" w:cs="Arial"/>
          <w:sz w:val="24"/>
          <w:szCs w:val="24"/>
        </w:rPr>
        <w:t xml:space="preserve">Above figure depicts that a web container has been hosted on the </w:t>
      </w:r>
      <w:r w:rsidR="0025117B">
        <w:rPr>
          <w:rFonts w:ascii="Arial" w:hAnsi="Arial" w:cs="Arial"/>
          <w:sz w:val="24"/>
          <w:szCs w:val="24"/>
        </w:rPr>
        <w:t>my-</w:t>
      </w:r>
      <w:r>
        <w:rPr>
          <w:rFonts w:ascii="Arial" w:hAnsi="Arial" w:cs="Arial"/>
          <w:sz w:val="24"/>
          <w:szCs w:val="24"/>
        </w:rPr>
        <w:t xml:space="preserve">host network </w:t>
      </w:r>
      <w:r w:rsidR="0025117B">
        <w:rPr>
          <w:rFonts w:ascii="Arial" w:hAnsi="Arial" w:cs="Arial"/>
          <w:sz w:val="24"/>
          <w:szCs w:val="24"/>
        </w:rPr>
        <w:t xml:space="preserve">which is a host network </w:t>
      </w:r>
      <w:r>
        <w:rPr>
          <w:rFonts w:ascii="Arial" w:hAnsi="Arial" w:cs="Arial"/>
          <w:sz w:val="24"/>
          <w:szCs w:val="24"/>
        </w:rPr>
        <w:t>with port 9090 exposed and this port can be accessed on the same port number of the host such as &lt;host_ip&gt;:9090. Host network has limited capabilities and if your container doesn’t use or publish ports then host network is a no go.</w:t>
      </w:r>
    </w:p>
    <w:p w:rsidR="00445EDA" w:rsidRDefault="00445EDA" w:rsidP="00061633">
      <w:pPr>
        <w:spacing w:line="480" w:lineRule="auto"/>
        <w:rPr>
          <w:rFonts w:ascii="Arial" w:hAnsi="Arial" w:cs="Arial"/>
          <w:b/>
          <w:sz w:val="24"/>
          <w:szCs w:val="24"/>
        </w:rPr>
      </w:pPr>
    </w:p>
    <w:p w:rsidR="00126BDB" w:rsidRPr="00445EDA" w:rsidRDefault="00126BDB" w:rsidP="00061633">
      <w:pPr>
        <w:spacing w:line="480" w:lineRule="auto"/>
        <w:rPr>
          <w:rFonts w:ascii="Arial" w:hAnsi="Arial" w:cs="Arial"/>
          <w:sz w:val="24"/>
          <w:szCs w:val="24"/>
        </w:rPr>
      </w:pPr>
      <w:r>
        <w:rPr>
          <w:rFonts w:ascii="Arial" w:hAnsi="Arial" w:cs="Arial"/>
          <w:b/>
          <w:sz w:val="24"/>
          <w:szCs w:val="24"/>
        </w:rPr>
        <w:lastRenderedPageBreak/>
        <w:t>Macvlan Network Driver</w:t>
      </w:r>
    </w:p>
    <w:p w:rsidR="00252826" w:rsidRDefault="00572CBD" w:rsidP="00252826">
      <w:pPr>
        <w:spacing w:line="480" w:lineRule="auto"/>
        <w:rPr>
          <w:rFonts w:ascii="Arial" w:hAnsi="Arial" w:cs="Arial"/>
          <w:sz w:val="24"/>
          <w:szCs w:val="24"/>
        </w:rPr>
      </w:pPr>
      <w:r>
        <w:rPr>
          <w:rFonts w:ascii="Arial" w:hAnsi="Arial" w:cs="Arial"/>
          <w:sz w:val="24"/>
          <w:szCs w:val="24"/>
        </w:rPr>
        <w:tab/>
      </w:r>
      <w:r w:rsidR="00454E72">
        <w:rPr>
          <w:rFonts w:ascii="Arial" w:hAnsi="Arial" w:cs="Arial"/>
          <w:sz w:val="24"/>
          <w:szCs w:val="24"/>
        </w:rPr>
        <w:tab/>
        <w:t xml:space="preserve">Macvlan driver is the newest driver in </w:t>
      </w:r>
      <w:r w:rsidR="00786BD3">
        <w:rPr>
          <w:rFonts w:ascii="Arial" w:hAnsi="Arial" w:cs="Arial"/>
          <w:sz w:val="24"/>
          <w:szCs w:val="24"/>
        </w:rPr>
        <w:t>this driver</w:t>
      </w:r>
      <w:r w:rsidR="00454E72">
        <w:rPr>
          <w:rFonts w:ascii="Arial" w:hAnsi="Arial" w:cs="Arial"/>
          <w:sz w:val="24"/>
          <w:szCs w:val="24"/>
        </w:rPr>
        <w:t xml:space="preserve"> stack of docker which connects the containers interfaces directly to the host interfaces. </w:t>
      </w:r>
      <w:r w:rsidR="00786BD3">
        <w:rPr>
          <w:rFonts w:ascii="Arial" w:hAnsi="Arial" w:cs="Arial"/>
          <w:sz w:val="24"/>
          <w:szCs w:val="24"/>
        </w:rPr>
        <w:t xml:space="preserve">Some of the legacy applications which monitors the network traffic expect to be directly connected to the physical network. In this case we can use </w:t>
      </w:r>
      <w:r w:rsidR="00786BD3" w:rsidRPr="00786BD3">
        <w:rPr>
          <w:rFonts w:ascii="Arial" w:hAnsi="Arial" w:cs="Arial"/>
          <w:sz w:val="24"/>
          <w:szCs w:val="24"/>
        </w:rPr>
        <w:t>the macvlan network driver to assign a MAC address to each container’s virtual network interface, making it appear to be a physical network interface directly connected to the physical network</w:t>
      </w:r>
      <w:r w:rsidR="00786BD3">
        <w:rPr>
          <w:rFonts w:ascii="Arial" w:hAnsi="Arial" w:cs="Arial"/>
          <w:sz w:val="24"/>
          <w:szCs w:val="24"/>
        </w:rPr>
        <w:t xml:space="preserve">. </w:t>
      </w:r>
      <w:r w:rsidR="00252826">
        <w:rPr>
          <w:rFonts w:ascii="Arial" w:hAnsi="Arial" w:cs="Arial"/>
          <w:sz w:val="24"/>
          <w:szCs w:val="24"/>
        </w:rPr>
        <w:t>Containers on this network are addressed with the routable IP addresses which are on the subnet of external network.</w:t>
      </w:r>
    </w:p>
    <w:p w:rsidR="00252826" w:rsidRDefault="00252826" w:rsidP="00252826">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035EA267" wp14:editId="4A66E585">
            <wp:extent cx="4562475" cy="4276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62475" cy="4276725"/>
                    </a:xfrm>
                    <a:prstGeom prst="rect">
                      <a:avLst/>
                    </a:prstGeom>
                  </pic:spPr>
                </pic:pic>
              </a:graphicData>
            </a:graphic>
          </wp:inline>
        </w:drawing>
      </w:r>
    </w:p>
    <w:p w:rsidR="00252826" w:rsidRDefault="00252826" w:rsidP="00252826">
      <w:pPr>
        <w:spacing w:line="480" w:lineRule="auto"/>
        <w:rPr>
          <w:rFonts w:ascii="Arial" w:hAnsi="Arial" w:cs="Arial"/>
          <w:sz w:val="24"/>
          <w:szCs w:val="24"/>
        </w:rPr>
      </w:pPr>
    </w:p>
    <w:p w:rsidR="00252826" w:rsidRDefault="00252826" w:rsidP="00252826">
      <w:pPr>
        <w:spacing w:line="480" w:lineRule="auto"/>
        <w:rPr>
          <w:rFonts w:ascii="Arial" w:hAnsi="Arial" w:cs="Arial"/>
          <w:sz w:val="24"/>
          <w:szCs w:val="24"/>
        </w:rPr>
      </w:pPr>
      <w:r>
        <w:rPr>
          <w:rFonts w:ascii="Arial" w:hAnsi="Arial" w:cs="Arial"/>
          <w:sz w:val="24"/>
          <w:szCs w:val="24"/>
        </w:rPr>
        <w:lastRenderedPageBreak/>
        <w:tab/>
      </w:r>
      <w:r w:rsidRPr="00252826">
        <w:rPr>
          <w:rFonts w:ascii="Arial" w:hAnsi="Arial" w:cs="Arial"/>
          <w:sz w:val="24"/>
          <w:szCs w:val="24"/>
        </w:rPr>
        <w:t>The macvlan driver can be configured in different ways to achieve different results. In the below example we create two MACVLAN networks joined to different sub</w:t>
      </w:r>
      <w:r>
        <w:rPr>
          <w:rFonts w:ascii="Arial" w:hAnsi="Arial" w:cs="Arial"/>
          <w:sz w:val="24"/>
          <w:szCs w:val="24"/>
        </w:rPr>
        <w:t xml:space="preserve"> </w:t>
      </w:r>
      <w:r w:rsidRPr="00252826">
        <w:rPr>
          <w:rFonts w:ascii="Arial" w:hAnsi="Arial" w:cs="Arial"/>
          <w:sz w:val="24"/>
          <w:szCs w:val="24"/>
        </w:rPr>
        <w:t>interfaces. This type of configuration can be used to extend multiple L2 VLANs through the host interface directly to containers. The VLAN default gateway exists in the external network.</w:t>
      </w:r>
    </w:p>
    <w:p w:rsidR="00252826" w:rsidRDefault="00252826" w:rsidP="00252826">
      <w:pPr>
        <w:spacing w:line="480" w:lineRule="auto"/>
        <w:rPr>
          <w:rFonts w:ascii="Arial" w:hAnsi="Arial" w:cs="Arial"/>
          <w:sz w:val="24"/>
          <w:szCs w:val="24"/>
        </w:rPr>
      </w:pPr>
      <w:r>
        <w:rPr>
          <w:rFonts w:ascii="Arial" w:hAnsi="Arial" w:cs="Arial"/>
          <w:sz w:val="24"/>
          <w:szCs w:val="24"/>
        </w:rPr>
        <w:tab/>
        <w:t>In the above figure the</w:t>
      </w:r>
      <w:r w:rsidRPr="00252826">
        <w:rPr>
          <w:rFonts w:ascii="Arial" w:hAnsi="Arial" w:cs="Arial"/>
          <w:sz w:val="24"/>
          <w:szCs w:val="24"/>
        </w:rPr>
        <w:t xml:space="preserve"> </w:t>
      </w:r>
      <w:proofErr w:type="spellStart"/>
      <w:r w:rsidRPr="00252826">
        <w:rPr>
          <w:rFonts w:ascii="Arial" w:hAnsi="Arial" w:cs="Arial"/>
          <w:b/>
          <w:sz w:val="24"/>
          <w:szCs w:val="24"/>
        </w:rPr>
        <w:t>db</w:t>
      </w:r>
      <w:proofErr w:type="spellEnd"/>
      <w:r w:rsidRPr="00252826">
        <w:rPr>
          <w:rFonts w:ascii="Arial" w:hAnsi="Arial" w:cs="Arial"/>
          <w:sz w:val="24"/>
          <w:szCs w:val="24"/>
        </w:rPr>
        <w:t xml:space="preserve"> and </w:t>
      </w:r>
      <w:r w:rsidRPr="00252826">
        <w:rPr>
          <w:rFonts w:ascii="Arial" w:hAnsi="Arial" w:cs="Arial"/>
          <w:b/>
          <w:sz w:val="24"/>
          <w:szCs w:val="24"/>
        </w:rPr>
        <w:t>web</w:t>
      </w:r>
      <w:r w:rsidRPr="00252826">
        <w:rPr>
          <w:rFonts w:ascii="Arial" w:hAnsi="Arial" w:cs="Arial"/>
          <w:sz w:val="24"/>
          <w:szCs w:val="24"/>
        </w:rPr>
        <w:t xml:space="preserve"> containers are connected to different MACVLAN networks in this example. Each container resides on its respective external network with an external IP provided from that network. Using this design an operator can control network policy outside of the host and segment containers at L2. The containers could have also been placed in the same VLAN by configuring them on the same MACVLAN network</w:t>
      </w:r>
      <w:r>
        <w:rPr>
          <w:rFonts w:ascii="Arial" w:hAnsi="Arial" w:cs="Arial"/>
          <w:sz w:val="24"/>
          <w:szCs w:val="24"/>
        </w:rPr>
        <w:t>.</w:t>
      </w:r>
    </w:p>
    <w:p w:rsidR="00AC1FEB" w:rsidRDefault="00AC1FEB" w:rsidP="00061633">
      <w:pPr>
        <w:spacing w:line="480" w:lineRule="auto"/>
        <w:rPr>
          <w:rFonts w:ascii="Arial" w:hAnsi="Arial" w:cs="Arial"/>
          <w:sz w:val="24"/>
          <w:szCs w:val="24"/>
        </w:rPr>
      </w:pPr>
    </w:p>
    <w:p w:rsidR="00E6664A" w:rsidRDefault="00E6664A" w:rsidP="00061633">
      <w:pPr>
        <w:spacing w:line="480" w:lineRule="auto"/>
        <w:rPr>
          <w:rFonts w:ascii="Arial" w:hAnsi="Arial" w:cs="Arial"/>
          <w:sz w:val="24"/>
          <w:szCs w:val="24"/>
          <w:u w:val="single"/>
        </w:rPr>
      </w:pPr>
      <w:r w:rsidRPr="00E6664A">
        <w:rPr>
          <w:rFonts w:ascii="Arial" w:hAnsi="Arial" w:cs="Arial"/>
          <w:sz w:val="24"/>
          <w:szCs w:val="24"/>
          <w:u w:val="single"/>
        </w:rPr>
        <w:t>Docker Storage</w:t>
      </w:r>
    </w:p>
    <w:p w:rsidR="00E6664A" w:rsidRDefault="009E25A2" w:rsidP="00061633">
      <w:pPr>
        <w:spacing w:line="480" w:lineRule="auto"/>
        <w:rPr>
          <w:rFonts w:ascii="Arial" w:hAnsi="Arial" w:cs="Arial"/>
          <w:sz w:val="24"/>
          <w:szCs w:val="24"/>
        </w:rPr>
      </w:pPr>
      <w:r>
        <w:rPr>
          <w:rFonts w:ascii="Arial" w:hAnsi="Arial" w:cs="Arial"/>
          <w:sz w:val="24"/>
          <w:szCs w:val="24"/>
        </w:rPr>
        <w:tab/>
        <w:t xml:space="preserve">One of the biggest challenges in using containerization is about storing the data of the applications which are running inside the container. Data persistence can be lost when a container has been longer running and another container needs the data from this stopped container. Data can also be completely if a container has been removed or crashed due to the internal glitches. Docker provides us a mechanism to persist the data irrespective of stopping or removing the containers. It offers three different approaches </w:t>
      </w:r>
      <w:r w:rsidR="000F5CCF">
        <w:rPr>
          <w:rFonts w:ascii="Arial" w:hAnsi="Arial" w:cs="Arial"/>
          <w:sz w:val="24"/>
          <w:szCs w:val="24"/>
        </w:rPr>
        <w:t xml:space="preserve">such as volumes, bind mounts and tmpfs </w:t>
      </w:r>
      <w:r>
        <w:rPr>
          <w:rFonts w:ascii="Arial" w:hAnsi="Arial" w:cs="Arial"/>
          <w:sz w:val="24"/>
          <w:szCs w:val="24"/>
        </w:rPr>
        <w:t>to mount the data into the container from the host where this container is up and running.</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lastRenderedPageBreak/>
        <w:t xml:space="preserve">              </w:t>
      </w:r>
      <w:r>
        <w:rPr>
          <w:noProof/>
        </w:rPr>
        <w:drawing>
          <wp:inline distT="0" distB="0" distL="0" distR="0" wp14:anchorId="58EAA220" wp14:editId="4DE9F66D">
            <wp:extent cx="4848225" cy="2495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8225" cy="2495550"/>
                    </a:xfrm>
                    <a:prstGeom prst="rect">
                      <a:avLst/>
                    </a:prstGeom>
                  </pic:spPr>
                </pic:pic>
              </a:graphicData>
            </a:graphic>
          </wp:inline>
        </w:drawing>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tab/>
        <w:t>The above figure gives a clear idea about where the container’s data is stored on the docker host using those different approaches to mount the data. Upcoming section describes about these three approaches and the differences between them in storing and persisting the data.</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b/>
          <w:sz w:val="24"/>
          <w:szCs w:val="24"/>
        </w:rPr>
      </w:pPr>
      <w:r>
        <w:rPr>
          <w:rFonts w:ascii="Arial" w:hAnsi="Arial" w:cs="Arial"/>
          <w:b/>
          <w:sz w:val="24"/>
          <w:szCs w:val="24"/>
        </w:rPr>
        <w:t>Volumes</w:t>
      </w:r>
    </w:p>
    <w:p w:rsidR="00DB4E36" w:rsidRDefault="000F5CCF" w:rsidP="00061633">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Volumes are created and managed by docker and</w:t>
      </w:r>
      <w:r w:rsidR="007D3EB8">
        <w:rPr>
          <w:rFonts w:ascii="Arial" w:hAnsi="Arial" w:cs="Arial"/>
          <w:sz w:val="24"/>
          <w:szCs w:val="24"/>
        </w:rPr>
        <w:t xml:space="preserve"> are</w:t>
      </w:r>
      <w:r>
        <w:rPr>
          <w:rFonts w:ascii="Arial" w:hAnsi="Arial" w:cs="Arial"/>
          <w:sz w:val="24"/>
          <w:szCs w:val="24"/>
        </w:rPr>
        <w:t xml:space="preserve"> stored as part of the host file system</w:t>
      </w:r>
      <w:r w:rsidR="007D3EB8">
        <w:rPr>
          <w:rFonts w:ascii="Arial" w:hAnsi="Arial" w:cs="Arial"/>
          <w:sz w:val="24"/>
          <w:szCs w:val="24"/>
        </w:rPr>
        <w:t xml:space="preserve">, where as non-docker processes should not modify this file system. One can create a volume by explicitly using </w:t>
      </w:r>
      <w:r w:rsidR="007D3EB8">
        <w:rPr>
          <w:rFonts w:ascii="Arial" w:hAnsi="Arial" w:cs="Arial"/>
          <w:i/>
          <w:sz w:val="24"/>
          <w:szCs w:val="24"/>
        </w:rPr>
        <w:t xml:space="preserve">docker volume create </w:t>
      </w:r>
      <w:r w:rsidR="007D3EB8">
        <w:rPr>
          <w:rFonts w:ascii="Arial" w:hAnsi="Arial" w:cs="Arial"/>
          <w:sz w:val="24"/>
          <w:szCs w:val="24"/>
        </w:rPr>
        <w:t xml:space="preserve">command or docker will be automatically creating a volume for you when you create a container. When we create a volume, it is stored inside the directory on the docker host and this directory will be mounted into the container when we mount volume into that container.  A Volume can be mounted into more than one container and the data will be persisted on the docker </w:t>
      </w:r>
      <w:r w:rsidR="007D3EB8">
        <w:rPr>
          <w:rFonts w:ascii="Arial" w:hAnsi="Arial" w:cs="Arial"/>
          <w:sz w:val="24"/>
          <w:szCs w:val="24"/>
        </w:rPr>
        <w:lastRenderedPageBreak/>
        <w:t xml:space="preserve">host even though when that container is removed or stopped. </w:t>
      </w:r>
      <w:r w:rsidR="00DB4E36">
        <w:rPr>
          <w:rFonts w:ascii="Arial" w:hAnsi="Arial" w:cs="Arial"/>
          <w:sz w:val="24"/>
          <w:szCs w:val="24"/>
        </w:rPr>
        <w:t>Volumes also support the use of volume drivers which would allow to store your data on cloud providers or remote host which would make the data more persistent.</w:t>
      </w:r>
    </w:p>
    <w:p w:rsidR="00DB4E36" w:rsidRDefault="00DB4E36" w:rsidP="00061633">
      <w:pPr>
        <w:spacing w:line="480" w:lineRule="auto"/>
        <w:rPr>
          <w:rFonts w:ascii="Arial" w:hAnsi="Arial" w:cs="Arial"/>
          <w:sz w:val="24"/>
          <w:szCs w:val="24"/>
        </w:rPr>
      </w:pPr>
    </w:p>
    <w:p w:rsidR="00DB4E36" w:rsidRDefault="00DB4E36" w:rsidP="00061633">
      <w:pPr>
        <w:spacing w:line="480" w:lineRule="auto"/>
        <w:rPr>
          <w:rFonts w:ascii="Arial" w:hAnsi="Arial" w:cs="Arial"/>
          <w:b/>
          <w:sz w:val="24"/>
          <w:szCs w:val="24"/>
        </w:rPr>
      </w:pPr>
      <w:r>
        <w:rPr>
          <w:rFonts w:ascii="Arial" w:hAnsi="Arial" w:cs="Arial"/>
          <w:b/>
          <w:sz w:val="24"/>
          <w:szCs w:val="24"/>
        </w:rPr>
        <w:t>Bind Mounts</w:t>
      </w:r>
    </w:p>
    <w:p w:rsidR="00DB4E36" w:rsidRPr="00DB4E36" w:rsidRDefault="00DB4E36" w:rsidP="00061633">
      <w:pPr>
        <w:spacing w:line="480" w:lineRule="auto"/>
        <w:rPr>
          <w:rFonts w:ascii="Arial" w:hAnsi="Arial" w:cs="Arial"/>
          <w:sz w:val="24"/>
          <w:szCs w:val="24"/>
        </w:rPr>
      </w:pPr>
      <w:r>
        <w:rPr>
          <w:rFonts w:ascii="Arial" w:hAnsi="Arial" w:cs="Arial"/>
          <w:sz w:val="24"/>
          <w:szCs w:val="24"/>
        </w:rPr>
        <w:tab/>
        <w:t xml:space="preserve">Bind mounts are </w:t>
      </w:r>
      <w:r w:rsidR="004B6011">
        <w:rPr>
          <w:rFonts w:ascii="Arial" w:hAnsi="Arial" w:cs="Arial"/>
          <w:sz w:val="24"/>
          <w:szCs w:val="24"/>
        </w:rPr>
        <w:t>similar to</w:t>
      </w:r>
      <w:r>
        <w:rPr>
          <w:rFonts w:ascii="Arial" w:hAnsi="Arial" w:cs="Arial"/>
          <w:sz w:val="24"/>
          <w:szCs w:val="24"/>
        </w:rPr>
        <w:t xml:space="preserve"> </w:t>
      </w:r>
      <w:r w:rsidR="004B6011">
        <w:rPr>
          <w:rFonts w:ascii="Arial" w:hAnsi="Arial" w:cs="Arial"/>
          <w:sz w:val="24"/>
          <w:szCs w:val="24"/>
        </w:rPr>
        <w:t>v</w:t>
      </w:r>
      <w:r>
        <w:rPr>
          <w:rFonts w:ascii="Arial" w:hAnsi="Arial" w:cs="Arial"/>
          <w:sz w:val="24"/>
          <w:szCs w:val="24"/>
        </w:rPr>
        <w:t>olumes where a file or directory is mou</w:t>
      </w:r>
      <w:r w:rsidR="004B6011">
        <w:rPr>
          <w:rFonts w:ascii="Arial" w:hAnsi="Arial" w:cs="Arial"/>
          <w:sz w:val="24"/>
          <w:szCs w:val="24"/>
        </w:rPr>
        <w:t>nted into the containers when we use the bind mount. But t</w:t>
      </w:r>
      <w:r w:rsidR="003F07F7">
        <w:rPr>
          <w:rFonts w:ascii="Arial" w:hAnsi="Arial" w:cs="Arial"/>
          <w:sz w:val="24"/>
          <w:szCs w:val="24"/>
        </w:rPr>
        <w:t xml:space="preserve">his file or directory is referenced by its full path on the host machine and it doesn’t need to be already exist on the docker host. When the data of these files or directory changes on docker host these changes are automatically reflected inside the containers and vice versa where it has been mounted. One of the disadvantages of using bind mounts is it completely relies on host filesystem having a specific directory structure available and it also has the capability of modifying the </w:t>
      </w:r>
      <w:r w:rsidR="001F2752">
        <w:rPr>
          <w:rFonts w:ascii="Arial" w:hAnsi="Arial" w:cs="Arial"/>
          <w:sz w:val="24"/>
          <w:szCs w:val="24"/>
        </w:rPr>
        <w:t>important data on the host file system by the</w:t>
      </w:r>
      <w:r w:rsidR="003F07F7">
        <w:rPr>
          <w:rFonts w:ascii="Arial" w:hAnsi="Arial" w:cs="Arial"/>
          <w:sz w:val="24"/>
          <w:szCs w:val="24"/>
        </w:rPr>
        <w:t xml:space="preserve"> processes running inside the container </w:t>
      </w:r>
      <w:r w:rsidR="001F2752">
        <w:rPr>
          <w:rFonts w:ascii="Arial" w:hAnsi="Arial" w:cs="Arial"/>
          <w:sz w:val="24"/>
          <w:szCs w:val="24"/>
        </w:rPr>
        <w:t xml:space="preserve">which is a major security concern. </w:t>
      </w:r>
      <w:r w:rsidR="003F07F7">
        <w:rPr>
          <w:rFonts w:ascii="Arial" w:hAnsi="Arial" w:cs="Arial"/>
          <w:sz w:val="24"/>
          <w:szCs w:val="24"/>
        </w:rPr>
        <w:t xml:space="preserve"> </w:t>
      </w:r>
    </w:p>
    <w:p w:rsidR="00614282" w:rsidRDefault="00614282" w:rsidP="00061633">
      <w:pPr>
        <w:spacing w:line="480" w:lineRule="auto"/>
        <w:rPr>
          <w:rFonts w:ascii="Arial" w:hAnsi="Arial" w:cs="Arial"/>
          <w:b/>
          <w:sz w:val="24"/>
          <w:szCs w:val="24"/>
        </w:rPr>
      </w:pPr>
    </w:p>
    <w:p w:rsidR="001F2752" w:rsidRDefault="001F2752" w:rsidP="00061633">
      <w:pPr>
        <w:spacing w:line="480" w:lineRule="auto"/>
        <w:rPr>
          <w:rFonts w:ascii="Arial" w:hAnsi="Arial" w:cs="Arial"/>
          <w:b/>
          <w:sz w:val="24"/>
          <w:szCs w:val="24"/>
        </w:rPr>
      </w:pPr>
      <w:r>
        <w:rPr>
          <w:rFonts w:ascii="Arial" w:hAnsi="Arial" w:cs="Arial"/>
          <w:b/>
          <w:sz w:val="24"/>
          <w:szCs w:val="24"/>
        </w:rPr>
        <w:t>Tmpfs Mounts</w:t>
      </w:r>
    </w:p>
    <w:p w:rsidR="00375A7E" w:rsidRDefault="001F2752" w:rsidP="00061633">
      <w:pPr>
        <w:spacing w:line="480" w:lineRule="auto"/>
        <w:rPr>
          <w:rFonts w:ascii="Arial" w:hAnsi="Arial" w:cs="Arial"/>
          <w:sz w:val="24"/>
          <w:szCs w:val="24"/>
        </w:rPr>
      </w:pPr>
      <w:r>
        <w:rPr>
          <w:rFonts w:ascii="Arial" w:hAnsi="Arial" w:cs="Arial"/>
          <w:sz w:val="24"/>
          <w:szCs w:val="24"/>
        </w:rPr>
        <w:tab/>
        <w:t xml:space="preserve">Tmpfs mounts can be best used in the scenario where you do not want the data to persistent either on the host or inside the container. This can be for security reasons or the performance of your container where </w:t>
      </w:r>
      <w:r w:rsidR="0071506B">
        <w:rPr>
          <w:rFonts w:ascii="Arial" w:hAnsi="Arial" w:cs="Arial"/>
          <w:sz w:val="24"/>
          <w:szCs w:val="24"/>
        </w:rPr>
        <w:t>your</w:t>
      </w:r>
      <w:r>
        <w:rPr>
          <w:rFonts w:ascii="Arial" w:hAnsi="Arial" w:cs="Arial"/>
          <w:sz w:val="24"/>
          <w:szCs w:val="24"/>
        </w:rPr>
        <w:t xml:space="preserve"> application writes a large amount of non-persistent data. </w:t>
      </w:r>
      <w:r w:rsidR="0071506B">
        <w:rPr>
          <w:rFonts w:ascii="Arial" w:hAnsi="Arial" w:cs="Arial"/>
          <w:sz w:val="24"/>
          <w:szCs w:val="24"/>
        </w:rPr>
        <w:t>Tmpfs mount store the data on the host memory which makes it volatile and this data cannot be shared by multiple containers.</w:t>
      </w:r>
    </w:p>
    <w:p w:rsidR="0071506B" w:rsidRPr="005D10E4" w:rsidRDefault="005D10E4" w:rsidP="00061633">
      <w:pPr>
        <w:spacing w:line="480" w:lineRule="auto"/>
        <w:rPr>
          <w:rFonts w:ascii="Arial" w:hAnsi="Arial" w:cs="Arial"/>
          <w:sz w:val="24"/>
          <w:szCs w:val="24"/>
          <w:u w:val="single"/>
        </w:rPr>
      </w:pPr>
      <w:r w:rsidRPr="005D10E4">
        <w:rPr>
          <w:rFonts w:ascii="Arial" w:hAnsi="Arial" w:cs="Arial"/>
          <w:sz w:val="24"/>
          <w:szCs w:val="24"/>
          <w:u w:val="single"/>
        </w:rPr>
        <w:lastRenderedPageBreak/>
        <w:t>Docker</w:t>
      </w:r>
      <w:r w:rsidR="008F5717">
        <w:rPr>
          <w:rFonts w:ascii="Arial" w:hAnsi="Arial" w:cs="Arial"/>
          <w:sz w:val="24"/>
          <w:szCs w:val="24"/>
          <w:u w:val="single"/>
        </w:rPr>
        <w:t>f</w:t>
      </w:r>
      <w:r w:rsidRPr="005D10E4">
        <w:rPr>
          <w:rFonts w:ascii="Arial" w:hAnsi="Arial" w:cs="Arial"/>
          <w:sz w:val="24"/>
          <w:szCs w:val="24"/>
          <w:u w:val="single"/>
        </w:rPr>
        <w:t>ile</w:t>
      </w:r>
    </w:p>
    <w:p w:rsidR="00ED1100" w:rsidRDefault="005D10E4" w:rsidP="00061633">
      <w:pPr>
        <w:spacing w:line="480" w:lineRule="auto"/>
        <w:rPr>
          <w:rFonts w:ascii="Arial" w:hAnsi="Arial" w:cs="Arial"/>
          <w:sz w:val="24"/>
          <w:szCs w:val="24"/>
        </w:rPr>
      </w:pPr>
      <w:r>
        <w:rPr>
          <w:rFonts w:ascii="Arial" w:hAnsi="Arial" w:cs="Arial"/>
          <w:sz w:val="24"/>
          <w:szCs w:val="24"/>
        </w:rPr>
        <w:tab/>
        <w:t xml:space="preserve">Dockerfile is best described as </w:t>
      </w:r>
      <w:r w:rsidRPr="008F5717">
        <w:rPr>
          <w:rFonts w:ascii="Arial" w:hAnsi="Arial" w:cs="Arial"/>
          <w:b/>
          <w:sz w:val="24"/>
          <w:szCs w:val="24"/>
        </w:rPr>
        <w:t>infras</w:t>
      </w:r>
      <w:r w:rsidR="008F5717" w:rsidRPr="008F5717">
        <w:rPr>
          <w:rFonts w:ascii="Arial" w:hAnsi="Arial" w:cs="Arial"/>
          <w:b/>
          <w:sz w:val="24"/>
          <w:szCs w:val="24"/>
        </w:rPr>
        <w:t xml:space="preserve">tructure as </w:t>
      </w:r>
      <w:r w:rsidR="008F5717">
        <w:rPr>
          <w:rFonts w:ascii="Arial" w:hAnsi="Arial" w:cs="Arial"/>
          <w:b/>
          <w:sz w:val="24"/>
          <w:szCs w:val="24"/>
        </w:rPr>
        <w:t xml:space="preserve">a </w:t>
      </w:r>
      <w:r w:rsidR="008F5717" w:rsidRPr="008F5717">
        <w:rPr>
          <w:rFonts w:ascii="Arial" w:hAnsi="Arial" w:cs="Arial"/>
          <w:b/>
          <w:sz w:val="24"/>
          <w:szCs w:val="24"/>
        </w:rPr>
        <w:t>code</w:t>
      </w:r>
      <w:r w:rsidR="008F5717">
        <w:rPr>
          <w:rFonts w:ascii="Arial" w:hAnsi="Arial" w:cs="Arial"/>
          <w:sz w:val="24"/>
          <w:szCs w:val="24"/>
        </w:rPr>
        <w:t xml:space="preserve"> where one can create the images by scripting the </w:t>
      </w:r>
      <w:r w:rsidR="006C4941">
        <w:rPr>
          <w:rFonts w:ascii="Arial" w:hAnsi="Arial" w:cs="Arial"/>
          <w:sz w:val="24"/>
          <w:szCs w:val="24"/>
        </w:rPr>
        <w:t xml:space="preserve">Dockerfile and these images can be used to spin up multiple number of container for reproducible environments. Dockerfile simply consists of a bunch of command which will be executed in the order they were scripted and finally gives us the image where these instructions have been assembled. </w:t>
      </w:r>
      <w:r w:rsidR="001E0EA2">
        <w:rPr>
          <w:rFonts w:ascii="Arial" w:hAnsi="Arial" w:cs="Arial"/>
          <w:sz w:val="24"/>
          <w:szCs w:val="24"/>
        </w:rPr>
        <w:t>Below figures give us a clear idea about how this can be achieved:</w:t>
      </w:r>
    </w:p>
    <w:p w:rsidR="004E59CC" w:rsidRDefault="004E59CC" w:rsidP="00061633">
      <w:pPr>
        <w:spacing w:line="480" w:lineRule="auto"/>
        <w:rPr>
          <w:rFonts w:ascii="Arial" w:hAnsi="Arial" w:cs="Arial"/>
          <w:sz w:val="24"/>
          <w:szCs w:val="24"/>
        </w:rPr>
      </w:pPr>
      <w:r>
        <w:rPr>
          <w:noProof/>
        </w:rPr>
        <w:drawing>
          <wp:inline distT="0" distB="0" distL="0" distR="0" wp14:anchorId="6008849D" wp14:editId="5AF47E04">
            <wp:extent cx="3800475" cy="1152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0475" cy="1152525"/>
                    </a:xfrm>
                    <a:prstGeom prst="rect">
                      <a:avLst/>
                    </a:prstGeom>
                  </pic:spPr>
                </pic:pic>
              </a:graphicData>
            </a:graphic>
          </wp:inline>
        </w:drawing>
      </w:r>
    </w:p>
    <w:p w:rsidR="00ED1100" w:rsidRDefault="00ED1100" w:rsidP="00061633">
      <w:pPr>
        <w:spacing w:line="480" w:lineRule="auto"/>
        <w:rPr>
          <w:rFonts w:ascii="Arial" w:hAnsi="Arial" w:cs="Arial"/>
          <w:sz w:val="24"/>
          <w:szCs w:val="24"/>
        </w:rPr>
      </w:pPr>
    </w:p>
    <w:p w:rsidR="00AE4EC5" w:rsidRDefault="004E59CC" w:rsidP="00061633">
      <w:pPr>
        <w:spacing w:line="480" w:lineRule="auto"/>
        <w:rPr>
          <w:rFonts w:ascii="Arial" w:hAnsi="Arial" w:cs="Arial"/>
          <w:sz w:val="24"/>
          <w:szCs w:val="24"/>
        </w:rPr>
      </w:pPr>
      <w:r>
        <w:rPr>
          <w:noProof/>
        </w:rPr>
        <w:drawing>
          <wp:inline distT="0" distB="0" distL="0" distR="0" wp14:anchorId="2EEDC1A3" wp14:editId="54141034">
            <wp:extent cx="594360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67025"/>
                    </a:xfrm>
                    <a:prstGeom prst="rect">
                      <a:avLst/>
                    </a:prstGeom>
                  </pic:spPr>
                </pic:pic>
              </a:graphicData>
            </a:graphic>
          </wp:inline>
        </w:drawing>
      </w:r>
    </w:p>
    <w:p w:rsidR="00A718F7" w:rsidRDefault="00A718F7" w:rsidP="00061633">
      <w:pPr>
        <w:spacing w:line="480" w:lineRule="auto"/>
        <w:rPr>
          <w:rFonts w:ascii="Arial" w:hAnsi="Arial" w:cs="Arial"/>
          <w:sz w:val="24"/>
          <w:szCs w:val="24"/>
        </w:rPr>
      </w:pPr>
    </w:p>
    <w:p w:rsidR="00A718F7" w:rsidRDefault="00283AE5" w:rsidP="00061633">
      <w:pPr>
        <w:spacing w:line="480" w:lineRule="auto"/>
        <w:rPr>
          <w:rFonts w:ascii="Arial" w:hAnsi="Arial" w:cs="Arial"/>
          <w:sz w:val="24"/>
          <w:szCs w:val="24"/>
        </w:rPr>
      </w:pPr>
      <w:r>
        <w:rPr>
          <w:noProof/>
        </w:rPr>
        <w:lastRenderedPageBreak/>
        <w:drawing>
          <wp:inline distT="0" distB="0" distL="0" distR="0" wp14:anchorId="43420D09" wp14:editId="226DA183">
            <wp:extent cx="5943600" cy="3038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38475"/>
                    </a:xfrm>
                    <a:prstGeom prst="rect">
                      <a:avLst/>
                    </a:prstGeom>
                  </pic:spPr>
                </pic:pic>
              </a:graphicData>
            </a:graphic>
          </wp:inline>
        </w:drawing>
      </w: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Pr="00A718F7" w:rsidRDefault="00283AE5" w:rsidP="00061633">
      <w:pPr>
        <w:spacing w:line="480" w:lineRule="auto"/>
        <w:rPr>
          <w:rFonts w:ascii="Arial" w:hAnsi="Arial" w:cs="Arial"/>
          <w:sz w:val="24"/>
          <w:szCs w:val="24"/>
        </w:rPr>
      </w:pPr>
      <w:bookmarkStart w:id="0" w:name="_GoBack"/>
      <w:bookmarkEnd w:id="0"/>
      <w:r>
        <w:rPr>
          <w:noProof/>
        </w:rPr>
        <w:drawing>
          <wp:inline distT="0" distB="0" distL="0" distR="0" wp14:anchorId="5ADFFC04" wp14:editId="1237A394">
            <wp:extent cx="5943600" cy="2117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17090"/>
                    </a:xfrm>
                    <a:prstGeom prst="rect">
                      <a:avLst/>
                    </a:prstGeom>
                  </pic:spPr>
                </pic:pic>
              </a:graphicData>
            </a:graphic>
          </wp:inline>
        </w:drawing>
      </w:r>
    </w:p>
    <w:p w:rsidR="00AE4EC5" w:rsidRPr="00AE4EC5" w:rsidRDefault="00AE4EC5" w:rsidP="00061633">
      <w:pPr>
        <w:spacing w:line="480" w:lineRule="auto"/>
        <w:rPr>
          <w:rFonts w:ascii="Arial" w:hAnsi="Arial" w:cs="Arial"/>
          <w:b/>
          <w:sz w:val="24"/>
          <w:szCs w:val="24"/>
          <w:u w:val="single"/>
        </w:rPr>
      </w:pPr>
    </w:p>
    <w:p w:rsidR="002D5DBD" w:rsidRPr="00061633" w:rsidRDefault="002D5DBD" w:rsidP="00061633">
      <w:pPr>
        <w:spacing w:line="480" w:lineRule="auto"/>
        <w:rPr>
          <w:rFonts w:ascii="Arial" w:hAnsi="Arial" w:cs="Arial"/>
          <w:sz w:val="24"/>
          <w:szCs w:val="24"/>
        </w:rPr>
      </w:pPr>
    </w:p>
    <w:p w:rsidR="00247FC2" w:rsidRDefault="00247FC2" w:rsidP="00B27C69">
      <w:pPr>
        <w:spacing w:line="480" w:lineRule="auto"/>
        <w:jc w:val="center"/>
        <w:rPr>
          <w:rFonts w:ascii="Arial" w:hAnsi="Arial" w:cs="Arial"/>
          <w:u w:val="single"/>
        </w:rPr>
      </w:pPr>
    </w:p>
    <w:p w:rsidR="0031246B" w:rsidRPr="0031246B" w:rsidRDefault="0031246B" w:rsidP="0031246B">
      <w:pPr>
        <w:spacing w:line="480" w:lineRule="auto"/>
        <w:ind w:firstLine="720"/>
        <w:rPr>
          <w:rFonts w:ascii="Arial" w:hAnsi="Arial" w:cs="Arial"/>
          <w:sz w:val="24"/>
          <w:szCs w:val="24"/>
        </w:rPr>
      </w:pPr>
    </w:p>
    <w:p w:rsidR="00E5441E" w:rsidRDefault="00E5441E">
      <w:pPr>
        <w:rPr>
          <w:rFonts w:ascii="Arial" w:eastAsia="Calibri" w:hAnsi="Arial" w:cs="Arial"/>
          <w:sz w:val="24"/>
          <w:szCs w:val="24"/>
        </w:rPr>
      </w:pP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31246B" w:rsidRDefault="0031246B">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482848" w:rsidRDefault="00482848">
      <w:pPr>
        <w:rPr>
          <w:rFonts w:ascii="Arial" w:eastAsia="Calibri" w:hAnsi="Arial" w:cs="Arial"/>
          <w:sz w:val="24"/>
          <w:szCs w:val="24"/>
        </w:rPr>
      </w:pPr>
    </w:p>
    <w:p w:rsidR="00482848" w:rsidRDefault="00482848">
      <w:pPr>
        <w:rPr>
          <w:rFonts w:ascii="Arial" w:eastAsia="Calibri" w:hAnsi="Arial" w:cs="Arial"/>
          <w:sz w:val="24"/>
          <w:szCs w:val="24"/>
        </w:rPr>
      </w:pPr>
    </w:p>
    <w:p w:rsidR="00737319" w:rsidRDefault="00737319">
      <w:pPr>
        <w:rPr>
          <w:rFonts w:ascii="Arial" w:eastAsia="Calibri" w:hAnsi="Arial" w:cs="Arial"/>
          <w:sz w:val="24"/>
          <w:szCs w:val="24"/>
        </w:rPr>
      </w:pPr>
    </w:p>
    <w:p w:rsidR="00842B4D" w:rsidRPr="00B8629D" w:rsidRDefault="00842B4D" w:rsidP="00842B4D">
      <w:pPr>
        <w:autoSpaceDE w:val="0"/>
        <w:autoSpaceDN w:val="0"/>
        <w:adjustRightInd w:val="0"/>
        <w:spacing w:after="0" w:line="480" w:lineRule="auto"/>
        <w:jc w:val="center"/>
        <w:rPr>
          <w:rFonts w:ascii="Arial" w:hAnsi="Arial" w:cs="Arial"/>
          <w:sz w:val="24"/>
          <w:szCs w:val="24"/>
          <w:u w:val="single"/>
        </w:rPr>
      </w:pPr>
      <w:r w:rsidRPr="00B8629D">
        <w:rPr>
          <w:rFonts w:ascii="Arial" w:hAnsi="Arial" w:cs="Arial"/>
          <w:sz w:val="24"/>
          <w:szCs w:val="24"/>
          <w:u w:val="single"/>
        </w:rPr>
        <w:t>TIMELINE</w:t>
      </w:r>
    </w:p>
    <w:tbl>
      <w:tblPr>
        <w:tblStyle w:val="TableGrid"/>
        <w:tblW w:w="0" w:type="auto"/>
        <w:tblLook w:val="04A0" w:firstRow="1" w:lastRow="0" w:firstColumn="1" w:lastColumn="0" w:noHBand="0" w:noVBand="1"/>
      </w:tblPr>
      <w:tblGrid>
        <w:gridCol w:w="1418"/>
        <w:gridCol w:w="1418"/>
        <w:gridCol w:w="4947"/>
        <w:gridCol w:w="1793"/>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Start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End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asks</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uration (Days)</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Virtual Machin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1</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2/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2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tudy of Linux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9/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ing the Namespac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lastRenderedPageBreak/>
              <w:t>03/1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6/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Dock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3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ation of Docker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3</w:t>
            </w:r>
          </w:p>
        </w:tc>
      </w:tr>
      <w:tr w:rsidR="00E5441E" w:rsidRPr="006E78BC" w:rsidTr="00073FE1">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1</w:t>
            </w:r>
            <w:r w:rsidR="00E5441E" w:rsidRPr="006E78BC">
              <w:rPr>
                <w:rFonts w:ascii="Arial" w:hAnsi="Arial" w:cs="Arial"/>
                <w:sz w:val="24"/>
                <w:szCs w:val="24"/>
              </w:rPr>
              <w:t>/2017</w:t>
            </w:r>
          </w:p>
        </w:tc>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8</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umentation for Proposal</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8</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18</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20/</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s in VM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2</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01/</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1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 in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16/</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zing the performance in both VMs and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6/</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6/10</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eploying the containers in Clou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4</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r w:rsidR="0066667A">
              <w:rPr>
                <w:rFonts w:ascii="Arial" w:hAnsi="Arial" w:cs="Arial"/>
                <w:sz w:val="24"/>
                <w:szCs w:val="24"/>
              </w:rPr>
              <w:t>11/</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7/05</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Final Documentation for Defens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5</w:t>
            </w:r>
          </w:p>
        </w:tc>
      </w:tr>
    </w:tbl>
    <w:p w:rsidR="00842B4D" w:rsidRDefault="00842B4D" w:rsidP="00842B4D">
      <w:pPr>
        <w:spacing w:after="0" w:line="480" w:lineRule="auto"/>
        <w:rPr>
          <w:rFonts w:ascii="Arial" w:hAnsi="Arial" w:cs="Arial"/>
          <w:sz w:val="24"/>
          <w:szCs w:val="24"/>
        </w:rPr>
      </w:pPr>
    </w:p>
    <w:p w:rsidR="00842B4D" w:rsidRDefault="00842B4D">
      <w:pPr>
        <w:rPr>
          <w:rFonts w:ascii="Arial" w:hAnsi="Arial" w:cs="Arial"/>
          <w:sz w:val="24"/>
          <w:szCs w:val="24"/>
        </w:rPr>
      </w:pPr>
      <w:r>
        <w:rPr>
          <w:rFonts w:ascii="Arial" w:hAnsi="Arial" w:cs="Arial"/>
          <w:sz w:val="24"/>
          <w:szCs w:val="24"/>
        </w:rPr>
        <w:br w:type="page"/>
      </w:r>
    </w:p>
    <w:p w:rsidR="00842B4D" w:rsidRPr="00B8629D" w:rsidRDefault="00842B4D" w:rsidP="00842B4D">
      <w:pPr>
        <w:spacing w:after="0" w:line="480" w:lineRule="auto"/>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t>REFERENCES</w:t>
      </w:r>
    </w:p>
    <w:p w:rsidR="00E32EAE" w:rsidRPr="00B8629D" w:rsidRDefault="00E32EAE" w:rsidP="003E3C8D">
      <w:pPr>
        <w:spacing w:after="0" w:line="480" w:lineRule="auto"/>
        <w:rPr>
          <w:rFonts w:ascii="Arial" w:hAnsi="Arial" w:cs="Arial"/>
          <w:sz w:val="24"/>
          <w:szCs w:val="24"/>
        </w:rPr>
      </w:pP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Ryan Chamberlain, Jennifer </w:t>
      </w:r>
      <w:proofErr w:type="spellStart"/>
      <w:r>
        <w:rPr>
          <w:rFonts w:ascii="Arial" w:hAnsi="Arial" w:cs="Arial"/>
          <w:sz w:val="24"/>
          <w:szCs w:val="24"/>
        </w:rPr>
        <w:t>Schommer</w:t>
      </w:r>
      <w:proofErr w:type="spellEnd"/>
      <w:r>
        <w:rPr>
          <w:rFonts w:ascii="Arial" w:hAnsi="Arial" w:cs="Arial"/>
          <w:sz w:val="24"/>
          <w:szCs w:val="24"/>
        </w:rPr>
        <w:t>: “Using Docker to</w:t>
      </w:r>
      <w:r w:rsidR="009E15AE">
        <w:rPr>
          <w:rFonts w:ascii="Arial" w:hAnsi="Arial" w:cs="Arial"/>
          <w:sz w:val="24"/>
          <w:szCs w:val="24"/>
        </w:rPr>
        <w:t xml:space="preserve"> Support</w:t>
      </w:r>
      <w:r>
        <w:rPr>
          <w:rFonts w:ascii="Arial" w:hAnsi="Arial" w:cs="Arial"/>
          <w:sz w:val="24"/>
          <w:szCs w:val="24"/>
        </w:rPr>
        <w:t xml:space="preserve"> Reproducible </w:t>
      </w:r>
    </w:p>
    <w:p w:rsidR="00A07F43" w:rsidRDefault="00A07F43" w:rsidP="00AF725F">
      <w:pPr>
        <w:spacing w:after="0" w:line="480" w:lineRule="auto"/>
        <w:ind w:left="720"/>
        <w:rPr>
          <w:rFonts w:ascii="Arial" w:hAnsi="Arial" w:cs="Arial"/>
          <w:sz w:val="24"/>
          <w:szCs w:val="24"/>
        </w:rPr>
      </w:pPr>
      <w:r>
        <w:rPr>
          <w:rFonts w:ascii="Arial" w:hAnsi="Arial" w:cs="Arial"/>
          <w:sz w:val="24"/>
          <w:szCs w:val="24"/>
        </w:rPr>
        <w:t>Research”,</w:t>
      </w:r>
      <w:r w:rsidR="009E15AE">
        <w:rPr>
          <w:rFonts w:ascii="Arial" w:hAnsi="Arial" w:cs="Arial"/>
          <w:sz w:val="24"/>
          <w:szCs w:val="24"/>
        </w:rPr>
        <w:t xml:space="preserve"> </w:t>
      </w:r>
      <w:r>
        <w:rPr>
          <w:rFonts w:ascii="Arial" w:hAnsi="Arial" w:cs="Arial"/>
          <w:sz w:val="24"/>
          <w:szCs w:val="24"/>
        </w:rPr>
        <w:t>2014.</w:t>
      </w: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Chao Zheng, Douglas </w:t>
      </w:r>
      <w:proofErr w:type="spellStart"/>
      <w:r>
        <w:rPr>
          <w:rFonts w:ascii="Arial" w:hAnsi="Arial" w:cs="Arial"/>
          <w:sz w:val="24"/>
          <w:szCs w:val="24"/>
        </w:rPr>
        <w:t>Thain</w:t>
      </w:r>
      <w:proofErr w:type="spellEnd"/>
      <w:r>
        <w:rPr>
          <w:rFonts w:ascii="Arial" w:hAnsi="Arial" w:cs="Arial"/>
          <w:sz w:val="24"/>
          <w:szCs w:val="24"/>
        </w:rPr>
        <w:t xml:space="preserve">: “Integrating containers into workflows: A case study </w:t>
      </w:r>
    </w:p>
    <w:p w:rsidR="00345ABA" w:rsidRDefault="00A07F43" w:rsidP="00AF725F">
      <w:pPr>
        <w:spacing w:after="0" w:line="480" w:lineRule="auto"/>
        <w:ind w:left="720"/>
        <w:rPr>
          <w:rFonts w:ascii="Arial" w:hAnsi="Arial" w:cs="Arial"/>
          <w:sz w:val="24"/>
          <w:szCs w:val="24"/>
        </w:rPr>
      </w:pPr>
      <w:r>
        <w:rPr>
          <w:rFonts w:ascii="Arial" w:hAnsi="Arial" w:cs="Arial"/>
          <w:sz w:val="24"/>
          <w:szCs w:val="24"/>
        </w:rPr>
        <w:t xml:space="preserve">using </w:t>
      </w:r>
      <w:proofErr w:type="spellStart"/>
      <w:r>
        <w:rPr>
          <w:rFonts w:ascii="Arial" w:hAnsi="Arial" w:cs="Arial"/>
          <w:sz w:val="24"/>
          <w:szCs w:val="24"/>
        </w:rPr>
        <w:t>Makeflow</w:t>
      </w:r>
      <w:proofErr w:type="spellEnd"/>
      <w:r>
        <w:rPr>
          <w:rFonts w:ascii="Arial" w:hAnsi="Arial" w:cs="Arial"/>
          <w:sz w:val="24"/>
          <w:szCs w:val="24"/>
        </w:rPr>
        <w:t>, Work Queue and Docker”,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Carl Boettiger: “An introduction to Docker Reproducible Research with Examples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from R Environment”, 2014.</w:t>
      </w:r>
    </w:p>
    <w:p w:rsidR="009E15AE" w:rsidRDefault="009E15AE" w:rsidP="003E3C8D">
      <w:pPr>
        <w:spacing w:after="0" w:line="480" w:lineRule="auto"/>
        <w:rPr>
          <w:rFonts w:ascii="Arial" w:hAnsi="Arial" w:cs="Arial"/>
          <w:sz w:val="24"/>
          <w:szCs w:val="24"/>
        </w:rPr>
      </w:pPr>
      <w:r>
        <w:rPr>
          <w:rFonts w:ascii="Arial" w:hAnsi="Arial" w:cs="Arial"/>
          <w:sz w:val="24"/>
          <w:szCs w:val="24"/>
        </w:rPr>
        <w:t>Charles Anderson: “</w:t>
      </w:r>
      <w:r w:rsidR="00EE1BF4">
        <w:rPr>
          <w:rFonts w:ascii="Arial" w:hAnsi="Arial" w:cs="Arial"/>
          <w:sz w:val="24"/>
          <w:szCs w:val="24"/>
        </w:rPr>
        <w:t>Docker</w:t>
      </w:r>
      <w:r>
        <w:rPr>
          <w:rFonts w:ascii="Arial" w:hAnsi="Arial" w:cs="Arial"/>
          <w:sz w:val="24"/>
          <w:szCs w:val="24"/>
        </w:rPr>
        <w:t xml:space="preserve"> in Software Engineering”,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Salman Basnet, Stefan Berger: “IBM Research Report on Docker and Container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security”, 2016.</w:t>
      </w:r>
    </w:p>
    <w:p w:rsidR="009E15AE" w:rsidRDefault="009E15AE" w:rsidP="003E3C8D">
      <w:pPr>
        <w:spacing w:after="0" w:line="480" w:lineRule="auto"/>
        <w:rPr>
          <w:rFonts w:ascii="Arial" w:hAnsi="Arial" w:cs="Arial"/>
          <w:sz w:val="24"/>
          <w:szCs w:val="24"/>
        </w:rPr>
      </w:pPr>
      <w:r>
        <w:rPr>
          <w:rFonts w:ascii="Arial" w:hAnsi="Arial" w:cs="Arial"/>
          <w:sz w:val="24"/>
          <w:szCs w:val="24"/>
        </w:rPr>
        <w:t>James Turnbull:</w:t>
      </w:r>
      <w:r w:rsidR="009F66DB">
        <w:rPr>
          <w:rFonts w:ascii="Arial" w:hAnsi="Arial" w:cs="Arial"/>
          <w:sz w:val="24"/>
          <w:szCs w:val="24"/>
        </w:rPr>
        <w:t xml:space="preserve"> “The Docker Book”, 2014.</w:t>
      </w:r>
    </w:p>
    <w:p w:rsidR="00AF725F" w:rsidRDefault="009F66DB" w:rsidP="00AF725F">
      <w:pPr>
        <w:spacing w:after="0" w:line="480" w:lineRule="auto"/>
        <w:rPr>
          <w:rFonts w:ascii="Arial" w:hAnsi="Arial" w:cs="Arial"/>
          <w:sz w:val="24"/>
          <w:szCs w:val="24"/>
        </w:rPr>
      </w:pPr>
      <w:proofErr w:type="spellStart"/>
      <w:r>
        <w:rPr>
          <w:rFonts w:ascii="Arial" w:hAnsi="Arial" w:cs="Arial"/>
          <w:sz w:val="24"/>
          <w:szCs w:val="24"/>
        </w:rPr>
        <w:t>Shrikrishna</w:t>
      </w:r>
      <w:proofErr w:type="spellEnd"/>
      <w:r>
        <w:rPr>
          <w:rFonts w:ascii="Arial" w:hAnsi="Arial" w:cs="Arial"/>
          <w:sz w:val="24"/>
          <w:szCs w:val="24"/>
        </w:rPr>
        <w:t xml:space="preserve"> Holla: “Orchestrating Docker: Manage and Deploy Docker services to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containerize applications efficiently”, 2015.</w:t>
      </w:r>
    </w:p>
    <w:p w:rsidR="00AF725F" w:rsidRDefault="009F66DB" w:rsidP="00AF725F">
      <w:pPr>
        <w:spacing w:after="0" w:line="480" w:lineRule="auto"/>
        <w:rPr>
          <w:rFonts w:ascii="Arial" w:hAnsi="Arial" w:cs="Arial"/>
          <w:sz w:val="24"/>
          <w:szCs w:val="24"/>
        </w:rPr>
      </w:pPr>
      <w:r w:rsidRPr="009F66DB">
        <w:rPr>
          <w:rFonts w:ascii="Arial" w:hAnsi="Arial" w:cs="Arial"/>
          <w:sz w:val="24"/>
          <w:szCs w:val="24"/>
        </w:rPr>
        <w:t xml:space="preserve">Guo P. CDE: </w:t>
      </w:r>
      <w:r>
        <w:rPr>
          <w:rFonts w:ascii="Arial" w:hAnsi="Arial" w:cs="Arial"/>
          <w:sz w:val="24"/>
          <w:szCs w:val="24"/>
        </w:rPr>
        <w:t xml:space="preserve">“A </w:t>
      </w:r>
      <w:r w:rsidRPr="009F66DB">
        <w:rPr>
          <w:rFonts w:ascii="Arial" w:hAnsi="Arial" w:cs="Arial"/>
          <w:sz w:val="24"/>
          <w:szCs w:val="24"/>
        </w:rPr>
        <w:t>Tool for Creating Portable Experimental Software Packages</w:t>
      </w:r>
      <w:r>
        <w:rPr>
          <w:rFonts w:ascii="Arial" w:hAnsi="Arial" w:cs="Arial"/>
          <w:sz w:val="24"/>
          <w:szCs w:val="24"/>
        </w:rPr>
        <w:t xml:space="preserve">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 xml:space="preserve">using </w:t>
      </w:r>
      <w:r w:rsidR="00EE1BF4">
        <w:rPr>
          <w:rFonts w:ascii="Arial" w:hAnsi="Arial" w:cs="Arial"/>
          <w:sz w:val="24"/>
          <w:szCs w:val="24"/>
        </w:rPr>
        <w:t>Docker</w:t>
      </w:r>
      <w:r>
        <w:rPr>
          <w:rFonts w:ascii="Arial" w:hAnsi="Arial" w:cs="Arial"/>
          <w:sz w:val="24"/>
          <w:szCs w:val="24"/>
        </w:rPr>
        <w:t>”, 2012.</w:t>
      </w:r>
    </w:p>
    <w:p w:rsidR="0075615B" w:rsidRDefault="009F66DB" w:rsidP="0075615B">
      <w:pPr>
        <w:spacing w:after="0" w:line="480" w:lineRule="auto"/>
        <w:rPr>
          <w:rFonts w:ascii="Arial" w:hAnsi="Arial" w:cs="Arial"/>
          <w:sz w:val="24"/>
          <w:szCs w:val="24"/>
        </w:rPr>
      </w:pPr>
      <w:proofErr w:type="spellStart"/>
      <w:r w:rsidRPr="009F66DB">
        <w:rPr>
          <w:rFonts w:ascii="Arial" w:hAnsi="Arial" w:cs="Arial"/>
          <w:sz w:val="24"/>
          <w:szCs w:val="24"/>
        </w:rPr>
        <w:t>Le</w:t>
      </w:r>
      <w:r>
        <w:rPr>
          <w:rFonts w:ascii="Arial" w:hAnsi="Arial" w:cs="Arial"/>
          <w:sz w:val="24"/>
          <w:szCs w:val="24"/>
        </w:rPr>
        <w:t>Veque</w:t>
      </w:r>
      <w:proofErr w:type="spellEnd"/>
      <w:r>
        <w:rPr>
          <w:rFonts w:ascii="Arial" w:hAnsi="Arial" w:cs="Arial"/>
          <w:sz w:val="24"/>
          <w:szCs w:val="24"/>
        </w:rPr>
        <w:t xml:space="preserve"> R, Mitchell I: “</w:t>
      </w:r>
      <w:r w:rsidRPr="009F66DB">
        <w:rPr>
          <w:rFonts w:ascii="Arial" w:hAnsi="Arial" w:cs="Arial"/>
          <w:sz w:val="24"/>
          <w:szCs w:val="24"/>
        </w:rPr>
        <w:t xml:space="preserve">Reproducible Research for Scientific Computing: Tools </w:t>
      </w:r>
    </w:p>
    <w:p w:rsidR="009F66DB" w:rsidRDefault="009F66DB" w:rsidP="0075615B">
      <w:pPr>
        <w:spacing w:after="0" w:line="480" w:lineRule="auto"/>
        <w:ind w:left="720"/>
        <w:rPr>
          <w:rFonts w:ascii="Arial" w:hAnsi="Arial" w:cs="Arial"/>
          <w:sz w:val="24"/>
          <w:szCs w:val="24"/>
        </w:rPr>
      </w:pPr>
      <w:r>
        <w:rPr>
          <w:rFonts w:ascii="Arial" w:hAnsi="Arial" w:cs="Arial"/>
          <w:sz w:val="24"/>
          <w:szCs w:val="24"/>
        </w:rPr>
        <w:t>and Strategies for Changing the Culture”, 2012.</w:t>
      </w:r>
    </w:p>
    <w:p w:rsidR="0075615B" w:rsidRPr="0075615B" w:rsidRDefault="009F66DB" w:rsidP="0075615B">
      <w:pPr>
        <w:spacing w:line="480" w:lineRule="auto"/>
        <w:rPr>
          <w:rFonts w:ascii="Arial" w:hAnsi="Arial" w:cs="Arial"/>
          <w:sz w:val="24"/>
          <w:szCs w:val="24"/>
        </w:rPr>
      </w:pPr>
      <w:proofErr w:type="spellStart"/>
      <w:r w:rsidRPr="0075615B">
        <w:rPr>
          <w:rFonts w:ascii="Arial" w:hAnsi="Arial" w:cs="Arial"/>
          <w:sz w:val="24"/>
          <w:szCs w:val="24"/>
        </w:rPr>
        <w:t>Altintas</w:t>
      </w:r>
      <w:proofErr w:type="spellEnd"/>
      <w:r w:rsidRPr="0075615B">
        <w:rPr>
          <w:rFonts w:ascii="Arial" w:hAnsi="Arial" w:cs="Arial"/>
          <w:sz w:val="24"/>
          <w:szCs w:val="24"/>
        </w:rPr>
        <w:t xml:space="preserve">, C. Berkley: “An extensible system for design and execution of </w:t>
      </w:r>
    </w:p>
    <w:p w:rsidR="009F66DB" w:rsidRPr="0075615B" w:rsidRDefault="009F66DB" w:rsidP="0075615B">
      <w:pPr>
        <w:ind w:left="720"/>
        <w:rPr>
          <w:rFonts w:ascii="Arial" w:hAnsi="Arial" w:cs="Arial"/>
          <w:sz w:val="24"/>
          <w:szCs w:val="24"/>
        </w:rPr>
      </w:pPr>
      <w:r w:rsidRPr="0075615B">
        <w:rPr>
          <w:rFonts w:ascii="Arial" w:hAnsi="Arial" w:cs="Arial"/>
          <w:sz w:val="24"/>
          <w:szCs w:val="24"/>
        </w:rPr>
        <w:t>scientific workflows in Scientific and Statistical Database Management”, 2004.</w:t>
      </w: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lang w:val="en"/>
        </w:rPr>
      </w:pPr>
      <w:r>
        <w:rPr>
          <w:rFonts w:ascii="Arial" w:hAnsi="Arial" w:cs="Arial"/>
          <w:sz w:val="24"/>
          <w:szCs w:val="24"/>
        </w:rPr>
        <w:lastRenderedPageBreak/>
        <w:t xml:space="preserve">Wang, </w:t>
      </w:r>
      <w:proofErr w:type="spellStart"/>
      <w:r>
        <w:rPr>
          <w:rFonts w:ascii="Arial" w:hAnsi="Arial" w:cs="Arial"/>
          <w:sz w:val="24"/>
          <w:szCs w:val="24"/>
        </w:rPr>
        <w:t>Chenxi</w:t>
      </w:r>
      <w:proofErr w:type="spellEnd"/>
      <w:r>
        <w:rPr>
          <w:rFonts w:ascii="Arial" w:hAnsi="Arial" w:cs="Arial"/>
          <w:sz w:val="24"/>
          <w:szCs w:val="24"/>
        </w:rPr>
        <w:t xml:space="preserve">. (2016). </w:t>
      </w:r>
      <w:r w:rsidRPr="0075615B">
        <w:rPr>
          <w:rFonts w:ascii="Arial" w:hAnsi="Arial" w:cs="Arial"/>
          <w:sz w:val="24"/>
          <w:szCs w:val="24"/>
          <w:lang w:val="en"/>
        </w:rPr>
        <w:t>Containers 101: Linux containers and Docker explained</w:t>
      </w:r>
      <w:r>
        <w:rPr>
          <w:rFonts w:ascii="Arial" w:hAnsi="Arial" w:cs="Arial"/>
          <w:sz w:val="24"/>
          <w:szCs w:val="24"/>
          <w:lang w:val="en"/>
        </w:rPr>
        <w:t xml:space="preserve">. </w:t>
      </w:r>
    </w:p>
    <w:p w:rsidR="00A07F43" w:rsidRDefault="0075615B" w:rsidP="0075615B">
      <w:pPr>
        <w:spacing w:after="0" w:line="480" w:lineRule="auto"/>
        <w:ind w:left="720"/>
        <w:rPr>
          <w:rFonts w:ascii="Arial" w:hAnsi="Arial" w:cs="Arial"/>
          <w:sz w:val="24"/>
          <w:szCs w:val="24"/>
        </w:rPr>
      </w:pPr>
      <w:r>
        <w:rPr>
          <w:rFonts w:ascii="Arial" w:hAnsi="Arial" w:cs="Arial"/>
          <w:sz w:val="24"/>
          <w:szCs w:val="24"/>
          <w:lang w:val="en"/>
        </w:rPr>
        <w:t>Retrieved from</w:t>
      </w:r>
      <w:r w:rsidR="009E15AE" w:rsidRPr="0075615B">
        <w:rPr>
          <w:rFonts w:ascii="Arial" w:hAnsi="Arial" w:cs="Arial"/>
          <w:sz w:val="24"/>
          <w:szCs w:val="24"/>
        </w:rPr>
        <w:t xml:space="preserve"> </w:t>
      </w:r>
      <w:hyperlink r:id="rId33" w:history="1">
        <w:r w:rsidR="009F66DB" w:rsidRPr="002F101E">
          <w:rPr>
            <w:rStyle w:val="Hyperlink"/>
            <w:rFonts w:ascii="Arial" w:hAnsi="Arial" w:cs="Arial"/>
            <w:sz w:val="24"/>
            <w:szCs w:val="24"/>
          </w:rPr>
          <w:t>http://www.infoworld.com/article/3072929/linux/containers-101-linux-containers-and-docker-explained.html</w:t>
        </w:r>
      </w:hyperlink>
    </w:p>
    <w:p w:rsidR="00ED3457" w:rsidRDefault="00ED3457" w:rsidP="00ED3457">
      <w:pPr>
        <w:spacing w:after="0" w:line="480" w:lineRule="auto"/>
      </w:pPr>
      <w:r w:rsidRPr="00ED3457">
        <w:rPr>
          <w:rFonts w:ascii="Arial" w:hAnsi="Arial" w:cs="Arial"/>
          <w:sz w:val="24"/>
          <w:szCs w:val="24"/>
        </w:rPr>
        <w:t>What are containers</w:t>
      </w:r>
      <w:r>
        <w:t xml:space="preserve">. </w:t>
      </w:r>
      <w:r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rsidR="00985307" w:rsidRPr="00985307">
        <w:rPr>
          <w:rFonts w:ascii="Arial" w:hAnsi="Arial" w:cs="Arial"/>
          <w:sz w:val="24"/>
          <w:szCs w:val="24"/>
        </w:rPr>
        <w:t>from</w:t>
      </w:r>
    </w:p>
    <w:p w:rsidR="009F66DB" w:rsidRDefault="009E25A2" w:rsidP="00ED3457">
      <w:pPr>
        <w:spacing w:after="0" w:line="480" w:lineRule="auto"/>
        <w:ind w:left="720"/>
        <w:rPr>
          <w:rFonts w:ascii="Arial" w:hAnsi="Arial" w:cs="Arial"/>
          <w:sz w:val="24"/>
          <w:szCs w:val="24"/>
        </w:rPr>
      </w:pPr>
      <w:hyperlink r:id="rId34" w:history="1">
        <w:r w:rsidR="009F66DB" w:rsidRPr="002F101E">
          <w:rPr>
            <w:rStyle w:val="Hyperlink"/>
            <w:rFonts w:ascii="Arial" w:hAnsi="Arial" w:cs="Arial"/>
            <w:sz w:val="24"/>
            <w:szCs w:val="24"/>
          </w:rPr>
          <w:t>https://www.sdxcentral.com/cloud/containers/definitions/what-are-containers-like-docker-linux-containers/</w:t>
        </w:r>
      </w:hyperlink>
    </w:p>
    <w:p w:rsidR="00ED3457" w:rsidRDefault="003A008F" w:rsidP="00ED3457">
      <w:pPr>
        <w:spacing w:after="0" w:line="480" w:lineRule="auto"/>
        <w:rPr>
          <w:rFonts w:ascii="Arial" w:hAnsi="Arial" w:cs="Arial"/>
          <w:sz w:val="24"/>
          <w:szCs w:val="24"/>
        </w:rPr>
      </w:pPr>
      <w:r>
        <w:rPr>
          <w:rFonts w:ascii="Arial" w:hAnsi="Arial" w:cs="Arial"/>
          <w:sz w:val="24"/>
          <w:szCs w:val="24"/>
        </w:rPr>
        <w:t xml:space="preserve">M. Rosenblum, </w:t>
      </w:r>
      <w:r w:rsidRPr="003A008F">
        <w:rPr>
          <w:rFonts w:ascii="Arial" w:hAnsi="Arial" w:cs="Arial"/>
          <w:sz w:val="24"/>
          <w:szCs w:val="24"/>
        </w:rPr>
        <w:t xml:space="preserve">T. </w:t>
      </w:r>
      <w:proofErr w:type="spellStart"/>
      <w:r w:rsidRPr="003A008F">
        <w:rPr>
          <w:rFonts w:ascii="Arial" w:hAnsi="Arial" w:cs="Arial"/>
          <w:sz w:val="24"/>
          <w:szCs w:val="24"/>
        </w:rPr>
        <w:t>Gar</w:t>
      </w:r>
      <w:r>
        <w:rPr>
          <w:rFonts w:ascii="Arial" w:hAnsi="Arial" w:cs="Arial"/>
          <w:sz w:val="24"/>
          <w:szCs w:val="24"/>
        </w:rPr>
        <w:t>nkel</w:t>
      </w:r>
      <w:proofErr w:type="spellEnd"/>
      <w:r>
        <w:rPr>
          <w:rFonts w:ascii="Arial" w:hAnsi="Arial" w:cs="Arial"/>
          <w:sz w:val="24"/>
          <w:szCs w:val="24"/>
        </w:rPr>
        <w:t>: “</w:t>
      </w:r>
      <w:r w:rsidRPr="003A008F">
        <w:rPr>
          <w:rFonts w:ascii="Arial" w:hAnsi="Arial" w:cs="Arial"/>
          <w:sz w:val="24"/>
          <w:szCs w:val="24"/>
        </w:rPr>
        <w:t>Virtual machine monitors: Curre</w:t>
      </w:r>
      <w:r>
        <w:rPr>
          <w:rFonts w:ascii="Arial" w:hAnsi="Arial" w:cs="Arial"/>
          <w:sz w:val="24"/>
          <w:szCs w:val="24"/>
        </w:rPr>
        <w:t xml:space="preserve">nt technology and </w:t>
      </w:r>
    </w:p>
    <w:p w:rsidR="009F66DB" w:rsidRDefault="003A008F" w:rsidP="00ED3457">
      <w:pPr>
        <w:spacing w:after="0" w:line="480" w:lineRule="auto"/>
        <w:ind w:left="720"/>
        <w:rPr>
          <w:rFonts w:ascii="Arial" w:hAnsi="Arial" w:cs="Arial"/>
          <w:sz w:val="24"/>
          <w:szCs w:val="24"/>
        </w:rPr>
      </w:pPr>
      <w:r>
        <w:rPr>
          <w:rFonts w:ascii="Arial" w:hAnsi="Arial" w:cs="Arial"/>
          <w:sz w:val="24"/>
          <w:szCs w:val="24"/>
        </w:rPr>
        <w:t xml:space="preserve">future trends”, Computer, </w:t>
      </w:r>
      <w:r w:rsidRPr="003A008F">
        <w:rPr>
          <w:rFonts w:ascii="Arial" w:hAnsi="Arial" w:cs="Arial"/>
          <w:sz w:val="24"/>
          <w:szCs w:val="24"/>
        </w:rPr>
        <w:t>2005.</w:t>
      </w:r>
    </w:p>
    <w:sdt>
      <w:sdtPr>
        <w:id w:val="1975256774"/>
        <w:bibliography/>
      </w:sdtPr>
      <w:sdtContent>
        <w:p w:rsidR="000616A6" w:rsidRDefault="000616A6" w:rsidP="000616A6">
          <w:pPr>
            <w:pStyle w:val="Bibliography"/>
            <w:ind w:left="720" w:hanging="720"/>
            <w:rPr>
              <w:noProof/>
              <w:sz w:val="24"/>
              <w:szCs w:val="24"/>
            </w:rPr>
          </w:pPr>
          <w:r>
            <w:fldChar w:fldCharType="begin"/>
          </w:r>
          <w:r>
            <w:instrText xml:space="preserve"> BIBLIOGRAPHY </w:instrText>
          </w:r>
          <w:r>
            <w:fldChar w:fldCharType="separate"/>
          </w:r>
          <w:r w:rsidRPr="000616A6">
            <w:rPr>
              <w:rFonts w:ascii="Arial" w:hAnsi="Arial" w:cs="Arial"/>
              <w:iCs/>
              <w:noProof/>
              <w:sz w:val="24"/>
              <w:szCs w:val="24"/>
            </w:rPr>
            <w:t>Docker</w:t>
          </w:r>
          <w:r w:rsidRPr="000616A6">
            <w:rPr>
              <w:rFonts w:ascii="Arial" w:hAnsi="Arial" w:cs="Arial"/>
              <w:i/>
              <w:iCs/>
              <w:noProof/>
              <w:sz w:val="24"/>
              <w:szCs w:val="24"/>
            </w:rPr>
            <w:t xml:space="preserve"> </w:t>
          </w:r>
          <w:r w:rsidRPr="000616A6">
            <w:rPr>
              <w:rFonts w:ascii="Arial" w:hAnsi="Arial" w:cs="Arial"/>
              <w:iCs/>
              <w:noProof/>
              <w:sz w:val="24"/>
              <w:szCs w:val="24"/>
            </w:rPr>
            <w:t>overview</w:t>
          </w:r>
          <w:r w:rsidRPr="000616A6">
            <w:rPr>
              <w:rFonts w:ascii="Arial" w:hAnsi="Arial" w:cs="Arial"/>
              <w:noProof/>
              <w:sz w:val="24"/>
              <w:szCs w:val="24"/>
            </w:rPr>
            <w:t>. (2016). Retrieved from Official docs: https://docs.docker.com/engine/docker-overview/</w:t>
          </w:r>
        </w:p>
        <w:p w:rsidR="00ED3457" w:rsidRPr="00ED3457" w:rsidRDefault="000616A6" w:rsidP="00ED3457">
          <w:r>
            <w:rPr>
              <w:b/>
              <w:bCs/>
              <w:noProof/>
            </w:rPr>
            <w:fldChar w:fldCharType="end"/>
          </w:r>
          <w:proofErr w:type="spellStart"/>
          <w:r w:rsidR="00ED3457">
            <w:rPr>
              <w:rFonts w:ascii="Arial" w:hAnsi="Arial" w:cs="Arial"/>
              <w:sz w:val="24"/>
              <w:szCs w:val="24"/>
            </w:rPr>
            <w:t>Cgroup</w:t>
          </w:r>
          <w:proofErr w:type="spellEnd"/>
          <w:r w:rsidR="00ED3457">
            <w:rPr>
              <w:rFonts w:ascii="Arial" w:hAnsi="Arial" w:cs="Arial"/>
              <w:sz w:val="24"/>
              <w:szCs w:val="24"/>
            </w:rPr>
            <w:t>.(2012). Retrieved from</w:t>
          </w:r>
          <w:r>
            <w:rPr>
              <w:rFonts w:ascii="Arial" w:hAnsi="Arial" w:cs="Arial"/>
              <w:sz w:val="24"/>
              <w:szCs w:val="24"/>
            </w:rPr>
            <w:t xml:space="preserve"> </w:t>
          </w:r>
        </w:p>
      </w:sdtContent>
    </w:sdt>
    <w:p w:rsidR="003A008F" w:rsidRDefault="009E25A2" w:rsidP="00ED3457">
      <w:pPr>
        <w:spacing w:after="0" w:line="480" w:lineRule="auto"/>
        <w:ind w:left="720"/>
        <w:rPr>
          <w:rFonts w:ascii="Arial" w:hAnsi="Arial" w:cs="Arial"/>
          <w:sz w:val="24"/>
          <w:szCs w:val="24"/>
        </w:rPr>
      </w:pPr>
      <w:hyperlink r:id="rId35" w:history="1">
        <w:r w:rsidR="003A008F" w:rsidRPr="002F101E">
          <w:rPr>
            <w:rStyle w:val="Hyperlink"/>
            <w:rFonts w:ascii="Arial" w:hAnsi="Arial" w:cs="Arial"/>
            <w:sz w:val="24"/>
            <w:szCs w:val="24"/>
          </w:rPr>
          <w:t>http://www.oracle.com/technetwork/cn/articles/servers-storage-admin/resource-controllers-linux-1506602-zhs.html</w:t>
        </w:r>
      </w:hyperlink>
    </w:p>
    <w:p w:rsidR="003A008F" w:rsidRPr="00B8629D" w:rsidRDefault="003A008F" w:rsidP="003E3C8D">
      <w:pPr>
        <w:spacing w:after="0" w:line="480" w:lineRule="auto"/>
        <w:rPr>
          <w:rFonts w:ascii="Arial" w:hAnsi="Arial" w:cs="Arial"/>
          <w:sz w:val="24"/>
          <w:szCs w:val="24"/>
        </w:rPr>
      </w:pPr>
    </w:p>
    <w:sectPr w:rsidR="003A008F" w:rsidRPr="00B8629D" w:rsidSect="00E32933">
      <w:headerReference w:type="default" r:id="rId36"/>
      <w:footerReference w:type="default" r:id="rId37"/>
      <w:headerReference w:type="first" r:id="rId3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2DDD" w:rsidRDefault="00CE2DDD" w:rsidP="00571AB7">
      <w:pPr>
        <w:spacing w:after="0" w:line="240" w:lineRule="auto"/>
      </w:pPr>
      <w:r>
        <w:separator/>
      </w:r>
    </w:p>
  </w:endnote>
  <w:endnote w:type="continuationSeparator" w:id="0">
    <w:p w:rsidR="00CE2DDD" w:rsidRDefault="00CE2DDD"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0E4" w:rsidRDefault="005D10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Content>
      <w:p w:rsidR="005D10E4" w:rsidRPr="00A60C4D" w:rsidRDefault="005D10E4">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sidR="00283AE5">
          <w:rPr>
            <w:rFonts w:ascii="Arial" w:hAnsi="Arial" w:cs="Arial"/>
            <w:noProof/>
            <w:sz w:val="24"/>
            <w:szCs w:val="24"/>
          </w:rPr>
          <w:t>vi</w:t>
        </w:r>
        <w:r w:rsidRPr="00A60C4D">
          <w:rPr>
            <w:rFonts w:ascii="Arial" w:hAnsi="Arial" w:cs="Arial"/>
            <w:sz w:val="24"/>
            <w:szCs w:val="24"/>
          </w:rPr>
          <w:fldChar w:fldCharType="end"/>
        </w:r>
      </w:p>
    </w:sdtContent>
  </w:sdt>
  <w:p w:rsidR="005D10E4" w:rsidRDefault="005D10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0E4" w:rsidRDefault="005D10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0E4" w:rsidRDefault="005D10E4">
    <w:pPr>
      <w:pStyle w:val="Footer"/>
      <w:jc w:val="center"/>
    </w:pPr>
  </w:p>
  <w:p w:rsidR="005D10E4" w:rsidRDefault="005D10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2DDD" w:rsidRDefault="00CE2DDD" w:rsidP="00571AB7">
      <w:pPr>
        <w:spacing w:after="0" w:line="240" w:lineRule="auto"/>
      </w:pPr>
      <w:r>
        <w:separator/>
      </w:r>
    </w:p>
  </w:footnote>
  <w:footnote w:type="continuationSeparator" w:id="0">
    <w:p w:rsidR="00CE2DDD" w:rsidRDefault="00CE2DDD"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0E4" w:rsidRDefault="005D10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0E4" w:rsidRDefault="005D10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10E4" w:rsidRDefault="005D10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5D10E4" w:rsidRPr="00450AC0" w:rsidRDefault="005D10E4">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sidR="00283AE5">
          <w:rPr>
            <w:rFonts w:ascii="Arial" w:hAnsi="Arial" w:cs="Arial"/>
            <w:noProof/>
            <w:sz w:val="24"/>
            <w:szCs w:val="24"/>
          </w:rPr>
          <w:t>39</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Content>
      <w:p w:rsidR="005D10E4" w:rsidRDefault="005D10E4">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sidR="00283AE5">
          <w:rPr>
            <w:rFonts w:ascii="Arial" w:hAnsi="Arial" w:cs="Arial"/>
            <w:noProof/>
            <w:sz w:val="24"/>
            <w:szCs w:val="24"/>
          </w:rPr>
          <w:t>1</w:t>
        </w:r>
        <w:r w:rsidRPr="00B8629D">
          <w:rPr>
            <w:rFonts w:ascii="Arial" w:hAnsi="Arial" w:cs="Arial"/>
            <w:sz w:val="24"/>
            <w:szCs w:val="24"/>
          </w:rPr>
          <w:fldChar w:fldCharType="end"/>
        </w:r>
      </w:p>
    </w:sdtContent>
  </w:sdt>
  <w:p w:rsidR="005D10E4" w:rsidRDefault="005D10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064F8"/>
    <w:rsid w:val="000121AE"/>
    <w:rsid w:val="000122ED"/>
    <w:rsid w:val="00014729"/>
    <w:rsid w:val="00016D0A"/>
    <w:rsid w:val="00031EC4"/>
    <w:rsid w:val="00031FC4"/>
    <w:rsid w:val="000345D1"/>
    <w:rsid w:val="0003714F"/>
    <w:rsid w:val="00052340"/>
    <w:rsid w:val="00061633"/>
    <w:rsid w:val="000616A6"/>
    <w:rsid w:val="00063233"/>
    <w:rsid w:val="0006418C"/>
    <w:rsid w:val="00073FE1"/>
    <w:rsid w:val="000827B8"/>
    <w:rsid w:val="00083D53"/>
    <w:rsid w:val="00092106"/>
    <w:rsid w:val="00095D36"/>
    <w:rsid w:val="000967DE"/>
    <w:rsid w:val="000A5656"/>
    <w:rsid w:val="000B225C"/>
    <w:rsid w:val="000C1D6D"/>
    <w:rsid w:val="000C3D24"/>
    <w:rsid w:val="000C50A1"/>
    <w:rsid w:val="000D070F"/>
    <w:rsid w:val="000D61E1"/>
    <w:rsid w:val="000E1067"/>
    <w:rsid w:val="000E621A"/>
    <w:rsid w:val="000F5CCF"/>
    <w:rsid w:val="000F72A5"/>
    <w:rsid w:val="001019D7"/>
    <w:rsid w:val="00101F25"/>
    <w:rsid w:val="00103CD8"/>
    <w:rsid w:val="001058B1"/>
    <w:rsid w:val="00111D79"/>
    <w:rsid w:val="00116C2C"/>
    <w:rsid w:val="001240FA"/>
    <w:rsid w:val="0012558B"/>
    <w:rsid w:val="00126BDB"/>
    <w:rsid w:val="00133A51"/>
    <w:rsid w:val="00141397"/>
    <w:rsid w:val="00142EFB"/>
    <w:rsid w:val="001471EE"/>
    <w:rsid w:val="00153A51"/>
    <w:rsid w:val="001546A1"/>
    <w:rsid w:val="00156548"/>
    <w:rsid w:val="00161353"/>
    <w:rsid w:val="00161B6D"/>
    <w:rsid w:val="0017211D"/>
    <w:rsid w:val="0017555D"/>
    <w:rsid w:val="001766DF"/>
    <w:rsid w:val="00177EE6"/>
    <w:rsid w:val="001864EF"/>
    <w:rsid w:val="001875EE"/>
    <w:rsid w:val="001933DC"/>
    <w:rsid w:val="001A0471"/>
    <w:rsid w:val="001A13A3"/>
    <w:rsid w:val="001A215A"/>
    <w:rsid w:val="001A530E"/>
    <w:rsid w:val="001A7507"/>
    <w:rsid w:val="001B4DC0"/>
    <w:rsid w:val="001D393F"/>
    <w:rsid w:val="001E0EA2"/>
    <w:rsid w:val="001E50D2"/>
    <w:rsid w:val="001E6B4A"/>
    <w:rsid w:val="001E6EE6"/>
    <w:rsid w:val="001E7D17"/>
    <w:rsid w:val="001F2752"/>
    <w:rsid w:val="001F363A"/>
    <w:rsid w:val="00206055"/>
    <w:rsid w:val="00213D90"/>
    <w:rsid w:val="00215413"/>
    <w:rsid w:val="00222924"/>
    <w:rsid w:val="00225DA7"/>
    <w:rsid w:val="002321C3"/>
    <w:rsid w:val="002414E4"/>
    <w:rsid w:val="00244EB4"/>
    <w:rsid w:val="00247FC2"/>
    <w:rsid w:val="0025117B"/>
    <w:rsid w:val="00252690"/>
    <w:rsid w:val="00252826"/>
    <w:rsid w:val="00271E5A"/>
    <w:rsid w:val="00271E73"/>
    <w:rsid w:val="00273BFA"/>
    <w:rsid w:val="002822E7"/>
    <w:rsid w:val="00283AE5"/>
    <w:rsid w:val="002844EB"/>
    <w:rsid w:val="002875C9"/>
    <w:rsid w:val="00290BB0"/>
    <w:rsid w:val="002A0EFC"/>
    <w:rsid w:val="002A2095"/>
    <w:rsid w:val="002A2948"/>
    <w:rsid w:val="002B550F"/>
    <w:rsid w:val="002C2332"/>
    <w:rsid w:val="002D33FC"/>
    <w:rsid w:val="002D5DBD"/>
    <w:rsid w:val="002E539C"/>
    <w:rsid w:val="002F5235"/>
    <w:rsid w:val="002F67C5"/>
    <w:rsid w:val="003002A1"/>
    <w:rsid w:val="00305D86"/>
    <w:rsid w:val="0031246B"/>
    <w:rsid w:val="0031650C"/>
    <w:rsid w:val="00317360"/>
    <w:rsid w:val="00322DFF"/>
    <w:rsid w:val="00326944"/>
    <w:rsid w:val="00330578"/>
    <w:rsid w:val="00345ABA"/>
    <w:rsid w:val="003474EC"/>
    <w:rsid w:val="00347AC3"/>
    <w:rsid w:val="0035208B"/>
    <w:rsid w:val="00356898"/>
    <w:rsid w:val="003622BF"/>
    <w:rsid w:val="00375A7E"/>
    <w:rsid w:val="00381862"/>
    <w:rsid w:val="003902BA"/>
    <w:rsid w:val="00393D37"/>
    <w:rsid w:val="00394E23"/>
    <w:rsid w:val="00395685"/>
    <w:rsid w:val="00397605"/>
    <w:rsid w:val="00397C6F"/>
    <w:rsid w:val="003A008F"/>
    <w:rsid w:val="003A2B58"/>
    <w:rsid w:val="003A31BD"/>
    <w:rsid w:val="003B273C"/>
    <w:rsid w:val="003B7145"/>
    <w:rsid w:val="003D011F"/>
    <w:rsid w:val="003D2BE2"/>
    <w:rsid w:val="003D56C0"/>
    <w:rsid w:val="003E3C8D"/>
    <w:rsid w:val="003F07F7"/>
    <w:rsid w:val="003F0CCB"/>
    <w:rsid w:val="003F0F77"/>
    <w:rsid w:val="003F1CE5"/>
    <w:rsid w:val="00400873"/>
    <w:rsid w:val="00400E24"/>
    <w:rsid w:val="00414F6D"/>
    <w:rsid w:val="004179D9"/>
    <w:rsid w:val="00421D84"/>
    <w:rsid w:val="004236B2"/>
    <w:rsid w:val="004311F8"/>
    <w:rsid w:val="0043324B"/>
    <w:rsid w:val="004344F8"/>
    <w:rsid w:val="00445EDA"/>
    <w:rsid w:val="004474F9"/>
    <w:rsid w:val="00450AC0"/>
    <w:rsid w:val="00454E72"/>
    <w:rsid w:val="004574D4"/>
    <w:rsid w:val="00462E32"/>
    <w:rsid w:val="004667EB"/>
    <w:rsid w:val="004723BF"/>
    <w:rsid w:val="00473152"/>
    <w:rsid w:val="00476DAA"/>
    <w:rsid w:val="0047740F"/>
    <w:rsid w:val="00482848"/>
    <w:rsid w:val="00487616"/>
    <w:rsid w:val="00495441"/>
    <w:rsid w:val="0049592B"/>
    <w:rsid w:val="004A16B3"/>
    <w:rsid w:val="004B6011"/>
    <w:rsid w:val="004C5C98"/>
    <w:rsid w:val="004C62F1"/>
    <w:rsid w:val="004D5998"/>
    <w:rsid w:val="004E2C00"/>
    <w:rsid w:val="004E59CC"/>
    <w:rsid w:val="004F027A"/>
    <w:rsid w:val="00501A07"/>
    <w:rsid w:val="00510821"/>
    <w:rsid w:val="00521ADE"/>
    <w:rsid w:val="005273A7"/>
    <w:rsid w:val="005304CF"/>
    <w:rsid w:val="00532235"/>
    <w:rsid w:val="00532822"/>
    <w:rsid w:val="00534D1D"/>
    <w:rsid w:val="00536C6D"/>
    <w:rsid w:val="00544DCD"/>
    <w:rsid w:val="00547047"/>
    <w:rsid w:val="00547287"/>
    <w:rsid w:val="00550F12"/>
    <w:rsid w:val="00562781"/>
    <w:rsid w:val="00563DF4"/>
    <w:rsid w:val="00571AB7"/>
    <w:rsid w:val="00572CBD"/>
    <w:rsid w:val="005768AD"/>
    <w:rsid w:val="00581775"/>
    <w:rsid w:val="005A33CF"/>
    <w:rsid w:val="005B6865"/>
    <w:rsid w:val="005D054F"/>
    <w:rsid w:val="005D10E4"/>
    <w:rsid w:val="005D33E0"/>
    <w:rsid w:val="005D447A"/>
    <w:rsid w:val="005D7AAC"/>
    <w:rsid w:val="005D7F2A"/>
    <w:rsid w:val="005E00CB"/>
    <w:rsid w:val="005F2046"/>
    <w:rsid w:val="005F393E"/>
    <w:rsid w:val="005F3F92"/>
    <w:rsid w:val="00604111"/>
    <w:rsid w:val="006105B6"/>
    <w:rsid w:val="0061067A"/>
    <w:rsid w:val="006108AC"/>
    <w:rsid w:val="00614282"/>
    <w:rsid w:val="006146C0"/>
    <w:rsid w:val="00623838"/>
    <w:rsid w:val="00627B63"/>
    <w:rsid w:val="00630719"/>
    <w:rsid w:val="006401BF"/>
    <w:rsid w:val="00640249"/>
    <w:rsid w:val="0064028E"/>
    <w:rsid w:val="00640AF7"/>
    <w:rsid w:val="00641D97"/>
    <w:rsid w:val="00644A20"/>
    <w:rsid w:val="006546FC"/>
    <w:rsid w:val="00657D93"/>
    <w:rsid w:val="00662FB6"/>
    <w:rsid w:val="00663FC1"/>
    <w:rsid w:val="0066667A"/>
    <w:rsid w:val="006668C1"/>
    <w:rsid w:val="00666C87"/>
    <w:rsid w:val="006707DD"/>
    <w:rsid w:val="006723B6"/>
    <w:rsid w:val="00686C3B"/>
    <w:rsid w:val="006935F6"/>
    <w:rsid w:val="006A34B0"/>
    <w:rsid w:val="006A5E7E"/>
    <w:rsid w:val="006B31C9"/>
    <w:rsid w:val="006C4941"/>
    <w:rsid w:val="006D1295"/>
    <w:rsid w:val="006D18AE"/>
    <w:rsid w:val="006D315E"/>
    <w:rsid w:val="006D6D1B"/>
    <w:rsid w:val="006D6F35"/>
    <w:rsid w:val="006E009D"/>
    <w:rsid w:val="006E19EE"/>
    <w:rsid w:val="006E5E35"/>
    <w:rsid w:val="006F030A"/>
    <w:rsid w:val="006F0C0A"/>
    <w:rsid w:val="006F1570"/>
    <w:rsid w:val="006F5E64"/>
    <w:rsid w:val="006F7B38"/>
    <w:rsid w:val="00710C9F"/>
    <w:rsid w:val="0071153C"/>
    <w:rsid w:val="0071506B"/>
    <w:rsid w:val="00716FD8"/>
    <w:rsid w:val="00724572"/>
    <w:rsid w:val="00733ED9"/>
    <w:rsid w:val="0073412E"/>
    <w:rsid w:val="00737319"/>
    <w:rsid w:val="00741536"/>
    <w:rsid w:val="00746779"/>
    <w:rsid w:val="00751FE0"/>
    <w:rsid w:val="00755A74"/>
    <w:rsid w:val="00755FC0"/>
    <w:rsid w:val="0075615B"/>
    <w:rsid w:val="00780C95"/>
    <w:rsid w:val="00786BD3"/>
    <w:rsid w:val="0079025D"/>
    <w:rsid w:val="00795BE9"/>
    <w:rsid w:val="007A77FF"/>
    <w:rsid w:val="007B284D"/>
    <w:rsid w:val="007B337E"/>
    <w:rsid w:val="007B41ED"/>
    <w:rsid w:val="007C06D7"/>
    <w:rsid w:val="007C1E96"/>
    <w:rsid w:val="007C33F0"/>
    <w:rsid w:val="007D0609"/>
    <w:rsid w:val="007D3EB8"/>
    <w:rsid w:val="007E46EC"/>
    <w:rsid w:val="007E5FFC"/>
    <w:rsid w:val="007F4E6C"/>
    <w:rsid w:val="007F72A5"/>
    <w:rsid w:val="00807ABA"/>
    <w:rsid w:val="00813E17"/>
    <w:rsid w:val="00820A24"/>
    <w:rsid w:val="00821F06"/>
    <w:rsid w:val="00842B4D"/>
    <w:rsid w:val="0084377E"/>
    <w:rsid w:val="0084473A"/>
    <w:rsid w:val="008452F8"/>
    <w:rsid w:val="00852759"/>
    <w:rsid w:val="0085376D"/>
    <w:rsid w:val="008556E9"/>
    <w:rsid w:val="00857A12"/>
    <w:rsid w:val="00860C6E"/>
    <w:rsid w:val="00862C53"/>
    <w:rsid w:val="00867554"/>
    <w:rsid w:val="00877B9F"/>
    <w:rsid w:val="00881094"/>
    <w:rsid w:val="00883CD1"/>
    <w:rsid w:val="00884E57"/>
    <w:rsid w:val="008854AB"/>
    <w:rsid w:val="00885CC8"/>
    <w:rsid w:val="008906D4"/>
    <w:rsid w:val="00893733"/>
    <w:rsid w:val="00897E28"/>
    <w:rsid w:val="008B0CBE"/>
    <w:rsid w:val="008C16F5"/>
    <w:rsid w:val="008C2940"/>
    <w:rsid w:val="008C4F11"/>
    <w:rsid w:val="008D1BFC"/>
    <w:rsid w:val="008D4B14"/>
    <w:rsid w:val="008E2616"/>
    <w:rsid w:val="008E3124"/>
    <w:rsid w:val="008E53DD"/>
    <w:rsid w:val="008E5C1E"/>
    <w:rsid w:val="008E622A"/>
    <w:rsid w:val="008E7D0D"/>
    <w:rsid w:val="008E7F71"/>
    <w:rsid w:val="008F5717"/>
    <w:rsid w:val="00900C7D"/>
    <w:rsid w:val="00902AF2"/>
    <w:rsid w:val="009110D3"/>
    <w:rsid w:val="0093051B"/>
    <w:rsid w:val="00935614"/>
    <w:rsid w:val="009503EE"/>
    <w:rsid w:val="00954EC6"/>
    <w:rsid w:val="0096443B"/>
    <w:rsid w:val="00970084"/>
    <w:rsid w:val="00970482"/>
    <w:rsid w:val="0097527A"/>
    <w:rsid w:val="00980990"/>
    <w:rsid w:val="00984B54"/>
    <w:rsid w:val="00985307"/>
    <w:rsid w:val="00996FFA"/>
    <w:rsid w:val="009A6ED9"/>
    <w:rsid w:val="009B56BE"/>
    <w:rsid w:val="009D07F2"/>
    <w:rsid w:val="009D2B31"/>
    <w:rsid w:val="009D5FDF"/>
    <w:rsid w:val="009D7275"/>
    <w:rsid w:val="009D7F87"/>
    <w:rsid w:val="009E15AE"/>
    <w:rsid w:val="009E25A2"/>
    <w:rsid w:val="009E3356"/>
    <w:rsid w:val="009E4053"/>
    <w:rsid w:val="009F5364"/>
    <w:rsid w:val="009F66DB"/>
    <w:rsid w:val="00A05818"/>
    <w:rsid w:val="00A0699C"/>
    <w:rsid w:val="00A07F43"/>
    <w:rsid w:val="00A134B2"/>
    <w:rsid w:val="00A139B0"/>
    <w:rsid w:val="00A17594"/>
    <w:rsid w:val="00A41A6E"/>
    <w:rsid w:val="00A60C4D"/>
    <w:rsid w:val="00A718F7"/>
    <w:rsid w:val="00A84E66"/>
    <w:rsid w:val="00A852D6"/>
    <w:rsid w:val="00A90D05"/>
    <w:rsid w:val="00A92304"/>
    <w:rsid w:val="00A93C5D"/>
    <w:rsid w:val="00A97834"/>
    <w:rsid w:val="00AA1752"/>
    <w:rsid w:val="00AA1C85"/>
    <w:rsid w:val="00AA25F1"/>
    <w:rsid w:val="00AA2EE6"/>
    <w:rsid w:val="00AA508B"/>
    <w:rsid w:val="00AA6C13"/>
    <w:rsid w:val="00AC1FE3"/>
    <w:rsid w:val="00AC1FEB"/>
    <w:rsid w:val="00AC243C"/>
    <w:rsid w:val="00AC411B"/>
    <w:rsid w:val="00AC4388"/>
    <w:rsid w:val="00AC7A22"/>
    <w:rsid w:val="00AD4B36"/>
    <w:rsid w:val="00AD7E9E"/>
    <w:rsid w:val="00AE4EC5"/>
    <w:rsid w:val="00AF01C8"/>
    <w:rsid w:val="00AF0839"/>
    <w:rsid w:val="00AF3447"/>
    <w:rsid w:val="00AF725F"/>
    <w:rsid w:val="00B0576F"/>
    <w:rsid w:val="00B06FA8"/>
    <w:rsid w:val="00B12848"/>
    <w:rsid w:val="00B27C69"/>
    <w:rsid w:val="00B33ADB"/>
    <w:rsid w:val="00B46DC9"/>
    <w:rsid w:val="00B47C0F"/>
    <w:rsid w:val="00B56DEB"/>
    <w:rsid w:val="00B621C3"/>
    <w:rsid w:val="00B64234"/>
    <w:rsid w:val="00B749E7"/>
    <w:rsid w:val="00B804D4"/>
    <w:rsid w:val="00B83DF0"/>
    <w:rsid w:val="00B85CC6"/>
    <w:rsid w:val="00B8629D"/>
    <w:rsid w:val="00B939DC"/>
    <w:rsid w:val="00BA27F2"/>
    <w:rsid w:val="00BA2CFD"/>
    <w:rsid w:val="00BA7503"/>
    <w:rsid w:val="00BB2143"/>
    <w:rsid w:val="00BB6763"/>
    <w:rsid w:val="00BD20B3"/>
    <w:rsid w:val="00BD3044"/>
    <w:rsid w:val="00BD4CB4"/>
    <w:rsid w:val="00BE217F"/>
    <w:rsid w:val="00BE3343"/>
    <w:rsid w:val="00BE5D91"/>
    <w:rsid w:val="00BF54E7"/>
    <w:rsid w:val="00C04EDD"/>
    <w:rsid w:val="00C11095"/>
    <w:rsid w:val="00C15E4A"/>
    <w:rsid w:val="00C17D70"/>
    <w:rsid w:val="00C213D4"/>
    <w:rsid w:val="00C27A91"/>
    <w:rsid w:val="00C40920"/>
    <w:rsid w:val="00C51A8B"/>
    <w:rsid w:val="00C550BE"/>
    <w:rsid w:val="00C86668"/>
    <w:rsid w:val="00C86CA1"/>
    <w:rsid w:val="00C8719D"/>
    <w:rsid w:val="00C96679"/>
    <w:rsid w:val="00C97AB3"/>
    <w:rsid w:val="00CA1046"/>
    <w:rsid w:val="00CA163C"/>
    <w:rsid w:val="00CB2EF9"/>
    <w:rsid w:val="00CD66DE"/>
    <w:rsid w:val="00CE2DDD"/>
    <w:rsid w:val="00CE645A"/>
    <w:rsid w:val="00CE7216"/>
    <w:rsid w:val="00CE7363"/>
    <w:rsid w:val="00CF0249"/>
    <w:rsid w:val="00CF6E0E"/>
    <w:rsid w:val="00D02325"/>
    <w:rsid w:val="00D11FAC"/>
    <w:rsid w:val="00D3204E"/>
    <w:rsid w:val="00D34635"/>
    <w:rsid w:val="00D37F95"/>
    <w:rsid w:val="00D46BBC"/>
    <w:rsid w:val="00D47441"/>
    <w:rsid w:val="00D51154"/>
    <w:rsid w:val="00D51F8E"/>
    <w:rsid w:val="00D656D7"/>
    <w:rsid w:val="00D678EC"/>
    <w:rsid w:val="00D7741B"/>
    <w:rsid w:val="00D839FA"/>
    <w:rsid w:val="00D84A26"/>
    <w:rsid w:val="00D96208"/>
    <w:rsid w:val="00DA4686"/>
    <w:rsid w:val="00DA7112"/>
    <w:rsid w:val="00DB4E36"/>
    <w:rsid w:val="00DC4D83"/>
    <w:rsid w:val="00DE1844"/>
    <w:rsid w:val="00DF0E73"/>
    <w:rsid w:val="00DF55D6"/>
    <w:rsid w:val="00E004E7"/>
    <w:rsid w:val="00E0207D"/>
    <w:rsid w:val="00E046FE"/>
    <w:rsid w:val="00E04B26"/>
    <w:rsid w:val="00E06D35"/>
    <w:rsid w:val="00E144F1"/>
    <w:rsid w:val="00E24A37"/>
    <w:rsid w:val="00E254EC"/>
    <w:rsid w:val="00E310D3"/>
    <w:rsid w:val="00E32933"/>
    <w:rsid w:val="00E32EAE"/>
    <w:rsid w:val="00E353D9"/>
    <w:rsid w:val="00E4048A"/>
    <w:rsid w:val="00E41DBA"/>
    <w:rsid w:val="00E44FEF"/>
    <w:rsid w:val="00E5441E"/>
    <w:rsid w:val="00E654A5"/>
    <w:rsid w:val="00E6664A"/>
    <w:rsid w:val="00E666B8"/>
    <w:rsid w:val="00E67BD6"/>
    <w:rsid w:val="00E76894"/>
    <w:rsid w:val="00E806AE"/>
    <w:rsid w:val="00E81A17"/>
    <w:rsid w:val="00EA6002"/>
    <w:rsid w:val="00EA6F5F"/>
    <w:rsid w:val="00EA763C"/>
    <w:rsid w:val="00EB2706"/>
    <w:rsid w:val="00EB335E"/>
    <w:rsid w:val="00EC16CE"/>
    <w:rsid w:val="00EC2667"/>
    <w:rsid w:val="00EC5E05"/>
    <w:rsid w:val="00ED1100"/>
    <w:rsid w:val="00ED3457"/>
    <w:rsid w:val="00EE11F7"/>
    <w:rsid w:val="00EE1BF4"/>
    <w:rsid w:val="00EE3ED6"/>
    <w:rsid w:val="00EF19EB"/>
    <w:rsid w:val="00EF3CC6"/>
    <w:rsid w:val="00EF4BCE"/>
    <w:rsid w:val="00EF7D0E"/>
    <w:rsid w:val="00F02059"/>
    <w:rsid w:val="00F062FD"/>
    <w:rsid w:val="00F12D75"/>
    <w:rsid w:val="00F30A6F"/>
    <w:rsid w:val="00F37752"/>
    <w:rsid w:val="00F44CC8"/>
    <w:rsid w:val="00F54FF3"/>
    <w:rsid w:val="00F55B10"/>
    <w:rsid w:val="00F56A03"/>
    <w:rsid w:val="00F81A37"/>
    <w:rsid w:val="00F81D95"/>
    <w:rsid w:val="00F976A8"/>
    <w:rsid w:val="00FA1E95"/>
    <w:rsid w:val="00FA22CD"/>
    <w:rsid w:val="00FB3F8D"/>
    <w:rsid w:val="00FB5095"/>
    <w:rsid w:val="00FB595A"/>
    <w:rsid w:val="00FC781D"/>
    <w:rsid w:val="00FD66AE"/>
    <w:rsid w:val="00FD695C"/>
    <w:rsid w:val="00FE1033"/>
    <w:rsid w:val="00FE357E"/>
    <w:rsid w:val="00FE77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ECC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docker.com/what-container" TargetMode="External"/><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image" Target="media/image6.JPG"/><Relationship Id="rId34" Type="http://schemas.openxmlformats.org/officeDocument/2006/relationships/hyperlink" Target="https://www.sdxcentral.com/cloud/containers/definitions/what-are-containers-like-docker-linux-containers/"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9.png"/><Relationship Id="rId33" Type="http://schemas.openxmlformats.org/officeDocument/2006/relationships/hyperlink" Target="http://www.infoworld.com/article/3072929/linux/containers-101-linux-containers-and-docker-explained.html" TargetMode="External"/><Relationship Id="rId38"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hyperlink" Target="https://www.docker.com/what-container"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5.JP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www.oracle.com/technetwork/cn/articles/servers-storage-admin/resource-controllers-linux-1506602-zhs.html"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74FC708A-5BF6-4862-9B3C-56BA9932C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6950</Words>
  <Characters>39616</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07T19:01:00Z</dcterms:modified>
</cp:coreProperties>
</file>